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337001EB" w:rsidR="00801BF9" w:rsidRDefault="0074734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Matrix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337001EB" w:rsidR="00801BF9" w:rsidRDefault="0074734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Matrix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D8FFD07" w:rsidR="000912E6" w:rsidRPr="008E630B" w:rsidRDefault="00747346" w:rsidP="000912E6">
      <w:pPr>
        <w:pStyle w:val="Heading1"/>
      </w:pPr>
      <w:r>
        <w:lastRenderedPageBreak/>
        <w:t>Matrix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494298A8" w:rsidR="00ED0615" w:rsidRPr="00B57068" w:rsidRDefault="00747346" w:rsidP="00DE40FC">
      <w:r>
        <w:rPr>
          <w:b/>
          <w:bCs/>
        </w:rPr>
        <w:t>Matrix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>
        <w:t xml:space="preserve"> </w:t>
      </w:r>
      <w:r w:rsidRPr="00747346">
        <w:rPr>
          <w:b/>
          <w:bCs/>
        </w:rPr>
        <w:t>Matrix</w:t>
      </w:r>
      <w:r>
        <w:t xml:space="preserve"> to display the </w:t>
      </w:r>
      <w:r w:rsidRPr="00747346">
        <w:rPr>
          <w:b/>
          <w:bCs/>
        </w:rPr>
        <w:t>Time</w:t>
      </w:r>
      <w:r>
        <w:t xml:space="preserve"> or </w:t>
      </w:r>
      <w:r w:rsidRPr="00747346">
        <w:rPr>
          <w:b/>
          <w:bCs/>
        </w:rPr>
        <w:t>Date</w:t>
      </w:r>
      <w:r w:rsidR="002E461B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B93072E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747346">
              <w:rPr>
                <w:i/>
                <w:iCs/>
              </w:rPr>
              <w:t>Matrix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4CFE2F50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747346">
        <w:rPr>
          <w:i/>
          <w:iCs/>
        </w:rPr>
        <w:t>Matrix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0D12618F">
            <wp:extent cx="4746770" cy="329398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0" cy="3293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55A051A4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413E10">
              <w:rPr>
                <w:b/>
                <w:bCs/>
                <w:lang w:val="en-US"/>
              </w:rPr>
              <w:t>Matrix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</w:t>
            </w:r>
            <w:proofErr w:type="gramStart"/>
            <w:r>
              <w:rPr>
                <w:lang w:val="en-US"/>
              </w:rPr>
              <w:t xml:space="preserve">the </w:t>
            </w:r>
            <w:r>
              <w:rPr>
                <w:b/>
                <w:bCs/>
                <w:lang w:val="en-US"/>
              </w:rPr>
              <w:t>User</w:t>
            </w:r>
            <w:proofErr w:type="gramEnd"/>
            <w:r>
              <w:rPr>
                <w:b/>
                <w:bCs/>
                <w:lang w:val="en-US"/>
              </w:rPr>
              <w:t xml:space="preserve">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3E0C4F65">
                  <wp:extent cx="2635185" cy="2170600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5" cy="217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19DAC41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0C7E3AAD" w:rsidR="00425C5A" w:rsidRDefault="00425C5A" w:rsidP="00425C5A">
      <w:pPr>
        <w:pStyle w:val="Heading2"/>
      </w:pPr>
      <w:r>
        <w:lastRenderedPageBreak/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1B6F6060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413E10">
        <w:rPr>
          <w:i/>
          <w:iCs/>
        </w:rPr>
        <w:t>Matrix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5E8FA1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B8E7DC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BA3AAA0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0D5B5CF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1AC9F71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66D7257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6FC84799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16FAA2C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3E041E8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4D5F16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MatrixControl</w:t>
                            </w:r>
                            <w:proofErr w:type="spell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C45A7DC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4566BB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2B91AF"/>
                              </w:rPr>
                              <w:t>Sources</w:t>
                            </w:r>
                          </w:p>
                          <w:p w14:paraId="6C82FC88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81EDD1F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ue, Time, Date, </w:t>
                            </w:r>
                            <w:proofErr w:type="spell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Date</w:t>
                            </w:r>
                            <w:proofErr w:type="spellEnd"/>
                          </w:p>
                          <w:p w14:paraId="5315E7DF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A6D285D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8B21CCD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2B91AF"/>
                              </w:rPr>
                              <w:t>Matrix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</w:p>
                          <w:p w14:paraId="0407B3FA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6902695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6FB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][] table =</w:t>
                            </w:r>
                          </w:p>
                          <w:p w14:paraId="5324F4C6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BCF372E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able 0 - 4</w:t>
                            </w:r>
                          </w:p>
                          <w:p w14:paraId="6784C516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B89D3FA" w14:textId="6AF9F0A5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Table 5 - </w:t>
                            </w:r>
                            <w:r w:rsidR="00BC103F">
                              <w:rPr>
                                <w:rFonts w:ascii="Consolas" w:hAnsi="Consolas" w:cs="Cascadia Mono"/>
                                <w:color w:val="008000"/>
                              </w:rPr>
                              <w:t>9</w:t>
                            </w:r>
                          </w:p>
                          <w:p w14:paraId="219608BF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3DA42A8" w14:textId="362F3A1E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Table </w:t>
                            </w:r>
                            <w:r w:rsidR="00704A8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Minus, </w:t>
                            </w:r>
                            <w:r w:rsidR="00BC103F">
                              <w:rPr>
                                <w:rFonts w:ascii="Consolas" w:hAnsi="Consolas" w:cs="Cascadia Mono"/>
                                <w:color w:val="008000"/>
                              </w:rPr>
                              <w:t>Slash, Colon &amp;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Space</w:t>
                            </w:r>
                          </w:p>
                          <w:p w14:paraId="373BF482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21FF207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E949F00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A4C680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 &amp; Members</w:t>
                            </w:r>
                          </w:p>
                          <w:p w14:paraId="0A5FEDF3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3847C4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ies &amp; Properties</w:t>
                            </w:r>
                          </w:p>
                          <w:p w14:paraId="1325DE6E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ED2EC97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Element &amp; Add Section Methods</w:t>
                            </w:r>
                          </w:p>
                          <w:p w14:paraId="6CCB3365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A7FA207" w14:textId="4E42860E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Set Layout &amp; </w:t>
                            </w:r>
                            <w:r w:rsidR="001550E4">
                              <w:rPr>
                                <w:rFonts w:ascii="Consolas" w:hAnsi="Consolas" w:cs="Cascadia Mono"/>
                                <w:color w:val="008000"/>
                              </w:rPr>
                              <w:t>Add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Layout Methods</w:t>
                            </w:r>
                          </w:p>
                          <w:p w14:paraId="1D77B598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47E53E6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6FB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Value Property &amp; Constructor</w:t>
                            </w:r>
                          </w:p>
                          <w:p w14:paraId="4D656390" w14:textId="77777777" w:rsidR="00906FBC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45A97051" w:rsidR="004D2F8B" w:rsidRPr="00906FBC" w:rsidRDefault="00906FBC" w:rsidP="00906F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6FB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5E8FA1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B8E7DC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BA3AAA0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0D5B5CF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1AC9F71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66D7257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6FC84799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16FAA2C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3E041E8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4D5F16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MatrixControl</w:t>
                      </w:r>
                      <w:proofErr w:type="spell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C45A7DC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4566BB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6FBC">
                        <w:rPr>
                          <w:rFonts w:ascii="Consolas" w:hAnsi="Consolas" w:cs="Cascadia Mono"/>
                          <w:color w:val="2B91AF"/>
                        </w:rPr>
                        <w:t>Sources</w:t>
                      </w:r>
                    </w:p>
                    <w:p w14:paraId="6C82FC88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81EDD1F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Value, Time, Date, </w:t>
                      </w:r>
                      <w:proofErr w:type="spell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TimeDate</w:t>
                      </w:r>
                      <w:proofErr w:type="spellEnd"/>
                    </w:p>
                    <w:p w14:paraId="5315E7DF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A6D285D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8B21CCD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6FBC">
                        <w:rPr>
                          <w:rFonts w:ascii="Consolas" w:hAnsi="Consolas" w:cs="Cascadia Mono"/>
                          <w:color w:val="2B91AF"/>
                        </w:rPr>
                        <w:t>Matrix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</w:p>
                    <w:p w14:paraId="0407B3FA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6902695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6FB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][] table =</w:t>
                      </w:r>
                    </w:p>
                    <w:p w14:paraId="5324F4C6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BCF372E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>// Table 0 - 4</w:t>
                      </w:r>
                    </w:p>
                    <w:p w14:paraId="6784C516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B89D3FA" w14:textId="6AF9F0A5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 xml:space="preserve">// Table 5 - </w:t>
                      </w:r>
                      <w:r w:rsidR="00BC103F">
                        <w:rPr>
                          <w:rFonts w:ascii="Consolas" w:hAnsi="Consolas" w:cs="Cascadia Mono"/>
                          <w:color w:val="008000"/>
                        </w:rPr>
                        <w:t>9</w:t>
                      </w:r>
                    </w:p>
                    <w:p w14:paraId="219608BF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3DA42A8" w14:textId="362F3A1E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 xml:space="preserve">// Table </w:t>
                      </w:r>
                      <w:r w:rsidR="00704A8A">
                        <w:rPr>
                          <w:rFonts w:ascii="Consolas" w:hAnsi="Consolas" w:cs="Cascadia Mono"/>
                          <w:color w:val="008000"/>
                        </w:rPr>
                        <w:t xml:space="preserve">Minus, </w:t>
                      </w:r>
                      <w:r w:rsidR="00BC103F">
                        <w:rPr>
                          <w:rFonts w:ascii="Consolas" w:hAnsi="Consolas" w:cs="Cascadia Mono"/>
                          <w:color w:val="008000"/>
                        </w:rPr>
                        <w:t>Slash, Colon &amp;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 xml:space="preserve"> Space</w:t>
                      </w:r>
                    </w:p>
                    <w:p w14:paraId="373BF482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21FF207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E949F00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A4C680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>// Constants &amp; Members</w:t>
                      </w:r>
                    </w:p>
                    <w:p w14:paraId="0A5FEDF3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3847C4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>// Dependency Properties &amp; Properties</w:t>
                      </w:r>
                    </w:p>
                    <w:p w14:paraId="1325DE6E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ED2EC97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>// Add Element &amp; Add Section Methods</w:t>
                      </w:r>
                    </w:p>
                    <w:p w14:paraId="6CCB3365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A7FA207" w14:textId="4E42860E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 xml:space="preserve">// Set Layout &amp; </w:t>
                      </w:r>
                      <w:r w:rsidR="001550E4">
                        <w:rPr>
                          <w:rFonts w:ascii="Consolas" w:hAnsi="Consolas" w:cs="Cascadia Mono"/>
                          <w:color w:val="008000"/>
                        </w:rPr>
                        <w:t>Add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 xml:space="preserve"> Layout Methods</w:t>
                      </w:r>
                    </w:p>
                    <w:p w14:paraId="1D77B598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47E53E6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6FBC">
                        <w:rPr>
                          <w:rFonts w:ascii="Consolas" w:hAnsi="Consolas" w:cs="Cascadia Mono"/>
                          <w:color w:val="008000"/>
                        </w:rPr>
                        <w:t>// Value Property &amp; Constructor</w:t>
                      </w:r>
                    </w:p>
                    <w:p w14:paraId="4D656390" w14:textId="77777777" w:rsidR="00906FBC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45A97051" w:rsidR="004D2F8B" w:rsidRPr="00906FBC" w:rsidRDefault="00906FBC" w:rsidP="00906F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6FB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698C58C9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906FBC">
        <w:rPr>
          <w:rFonts w:ascii="Consolas" w:hAnsi="Consolas" w:cs="Segoe UI"/>
          <w:b/>
          <w:bCs/>
        </w:rPr>
        <w:t>Matrix</w:t>
      </w:r>
      <w:r w:rsidR="00CE2BC9">
        <w:rPr>
          <w:rFonts w:ascii="Consolas" w:hAnsi="Consolas" w:cs="Segoe UI"/>
          <w:b/>
          <w:bCs/>
        </w:rPr>
        <w:t>Control</w:t>
      </w:r>
      <w:proofErr w:type="spellEnd"/>
      <w:r w:rsidR="00AA2C99">
        <w:rPr>
          <w:rFonts w:cs="Segoe UI"/>
        </w:rPr>
        <w:t xml:space="preserve"> with an</w:t>
      </w:r>
      <w:r w:rsidR="00D3638D">
        <w:rPr>
          <w:rFonts w:cs="Segoe UI"/>
        </w:rPr>
        <w:t xml:space="preserve"> </w:t>
      </w:r>
      <w:proofErr w:type="spellStart"/>
      <w:r w:rsidR="00AA2C99" w:rsidRPr="00C3517F">
        <w:rPr>
          <w:rFonts w:ascii="Consolas" w:hAnsi="Consolas" w:cs="Segoe UI"/>
          <w:b/>
          <w:bCs/>
        </w:rPr>
        <w:t>enum</w:t>
      </w:r>
      <w:proofErr w:type="spellEnd"/>
      <w:r w:rsidR="00AA2C99">
        <w:rPr>
          <w:rFonts w:cs="Segoe UI"/>
        </w:rPr>
        <w:t xml:space="preserve"> for the </w:t>
      </w:r>
      <w:r w:rsidR="00F35B96">
        <w:rPr>
          <w:rFonts w:ascii="Consolas" w:hAnsi="Consolas" w:cs="Segoe UI"/>
          <w:b/>
          <w:bCs/>
        </w:rPr>
        <w:t>Sources</w:t>
      </w:r>
      <w:r w:rsidR="00AA2C99">
        <w:rPr>
          <w:rFonts w:cs="Segoe UI"/>
        </w:rPr>
        <w:t xml:space="preserve"> of the </w:t>
      </w:r>
      <w:r w:rsidR="00EC4DB6">
        <w:rPr>
          <w:rFonts w:cs="Segoe UI"/>
          <w:b/>
          <w:bCs/>
        </w:rPr>
        <w:t>Matrix</w:t>
      </w:r>
      <w:r w:rsidR="00F35B96">
        <w:rPr>
          <w:rFonts w:cs="Segoe UI"/>
          <w:b/>
          <w:bCs/>
        </w:rPr>
        <w:t xml:space="preserve"> Control</w:t>
      </w:r>
      <w:r w:rsidR="00AA2C99">
        <w:rPr>
          <w:rFonts w:cs="Segoe UI"/>
          <w:b/>
          <w:bCs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r w:rsidR="00906FBC">
        <w:rPr>
          <w:rFonts w:ascii="Consolas" w:hAnsi="Consolas" w:cs="Segoe UI"/>
          <w:b/>
          <w:bCs/>
        </w:rPr>
        <w:t>Matrix</w:t>
      </w:r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 w:rsidR="00C3517F"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72B5AE95" w:rsidR="000449A3" w:rsidRDefault="000449A3" w:rsidP="000449A3">
      <w:pPr>
        <w:pStyle w:val="Heading2"/>
      </w:pPr>
      <w:r>
        <w:lastRenderedPageBreak/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63151FC4" w:rsidR="000449A3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226599">
        <w:rPr>
          <w:rFonts w:ascii="Consolas" w:hAnsi="Consolas"/>
          <w:b/>
          <w:bCs/>
        </w:rPr>
        <w:t>Matrix</w:t>
      </w:r>
      <w:r w:rsidR="000916FE">
        <w:rPr>
          <w:rFonts w:ascii="Consolas" w:hAnsi="Consolas"/>
          <w:b/>
          <w:bCs/>
        </w:rPr>
        <w:t>Control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r w:rsidR="00226599">
        <w:rPr>
          <w:rFonts w:ascii="Consolas" w:hAnsi="Consolas" w:cs="Segoe UI"/>
          <w:b/>
          <w:bCs/>
        </w:rPr>
        <w:t>Matrix</w:t>
      </w:r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226599" w:rsidRPr="00226599">
        <w:rPr>
          <w:rFonts w:ascii="Consolas" w:hAnsi="Consolas" w:cs="Segoe UI"/>
          <w:b/>
          <w:bCs/>
        </w:rPr>
        <w:t xml:space="preserve">Table 0 </w:t>
      </w:r>
      <w:r w:rsidR="00226599">
        <w:rPr>
          <w:rFonts w:ascii="Consolas" w:hAnsi="Consolas" w:cs="Segoe UI"/>
          <w:b/>
          <w:bCs/>
        </w:rPr>
        <w:t>–</w:t>
      </w:r>
      <w:r w:rsidR="00226599" w:rsidRPr="00226599">
        <w:rPr>
          <w:rFonts w:ascii="Consolas" w:hAnsi="Consolas" w:cs="Segoe UI"/>
          <w:b/>
          <w:bCs/>
        </w:rPr>
        <w:t xml:space="preserve"> 4</w:t>
      </w:r>
      <w:r w:rsidR="00226599">
        <w:rPr>
          <w:rFonts w:ascii="Consolas" w:hAnsi="Consolas" w:cs="Segoe UI"/>
          <w:b/>
          <w:bCs/>
        </w:rPr>
        <w:t xml:space="preserve"> </w:t>
      </w:r>
      <w:r w:rsidR="000449A3">
        <w:rPr>
          <w:rFonts w:cs="Segoe UI"/>
        </w:rPr>
        <w:t>type the following</w:t>
      </w:r>
      <w:r w:rsidR="00066D2B">
        <w:rPr>
          <w:rFonts w:cs="Segoe UI"/>
        </w:rPr>
        <w:t xml:space="preserve"> </w:t>
      </w:r>
      <w:r w:rsidR="00066D2B" w:rsidRPr="00066D2B">
        <w:rPr>
          <w:rFonts w:cs="Segoe UI"/>
          <w:b/>
          <w:bCs/>
        </w:rPr>
        <w:t>Code</w:t>
      </w:r>
      <w:r w:rsidR="00226599">
        <w:rPr>
          <w:rFonts w:cs="Segoe UI"/>
        </w:rPr>
        <w:t xml:space="preserve"> for</w:t>
      </w:r>
      <w:r w:rsidR="008E359D">
        <w:rPr>
          <w:rFonts w:cs="Segoe UI"/>
        </w:rPr>
        <w:t xml:space="preserve"> the</w:t>
      </w:r>
      <w:r w:rsidR="00226599">
        <w:rPr>
          <w:rFonts w:cs="Segoe UI"/>
        </w:rPr>
        <w:t xml:space="preserve"> </w:t>
      </w:r>
      <w:r w:rsidR="008E359D" w:rsidRPr="008E359D">
        <w:rPr>
          <w:rFonts w:ascii="Consolas" w:hAnsi="Consolas" w:cs="Segoe UI"/>
          <w:b/>
          <w:bCs/>
        </w:rPr>
        <w:t>table</w:t>
      </w:r>
      <w:r w:rsidR="00EC4DB6">
        <w:rPr>
          <w:rFonts w:cs="Segoe UI"/>
        </w:rPr>
        <w:t xml:space="preserve"> which will represent values between </w:t>
      </w:r>
      <w:r w:rsidR="00EC4DB6" w:rsidRPr="00EC4DB6">
        <w:rPr>
          <w:rFonts w:cs="Segoe UI"/>
          <w:i/>
          <w:iCs/>
        </w:rPr>
        <w:t>0</w:t>
      </w:r>
      <w:r w:rsidR="00EC4DB6">
        <w:rPr>
          <w:rFonts w:cs="Segoe UI"/>
        </w:rPr>
        <w:t xml:space="preserve"> and </w:t>
      </w:r>
      <w:r w:rsidR="00EC4DB6" w:rsidRPr="00EC4DB6">
        <w:rPr>
          <w:rFonts w:cs="Segoe UI"/>
          <w:i/>
          <w:iCs/>
        </w:rPr>
        <w:t>4</w:t>
      </w:r>
      <w:r w:rsidR="000449A3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1B2B08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114E9EC9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102E466F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5A50D9C1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6ABE9B40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2D56D3CC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77080203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0942232E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494C5960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0</w:t>
                            </w:r>
                          </w:p>
                          <w:p w14:paraId="110DA486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536D6AB1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27A2E31E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2EEFAF12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0,0,0,</w:t>
                            </w:r>
                          </w:p>
                          <w:p w14:paraId="3C1C0FB8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1B93D8F1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11F659E3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32E3261E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4F3A1FC5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1 </w:t>
                            </w:r>
                          </w:p>
                          <w:p w14:paraId="03E19E5D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01850871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67A1826F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3A15BCAF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6EF45B24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2F595E8D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0,0,0,</w:t>
                            </w:r>
                          </w:p>
                          <w:p w14:paraId="128D2569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4BE0ECFC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0EF05019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2</w:t>
                            </w:r>
                          </w:p>
                          <w:p w14:paraId="343D8CAD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384A882A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1E567965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767BCBC3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06450143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204E1FEA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702B0CCD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3E970889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432F578C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3</w:t>
                            </w:r>
                          </w:p>
                          <w:p w14:paraId="0A3E5F4B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C4DB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15DA7406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78A1D15C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72E9A5B0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0886471A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22627528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363548AA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35316006" w14:textId="77777777" w:rsidR="00EC4DB6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6C200018" w14:textId="423D9DD9" w:rsidR="000449A3" w:rsidRPr="00EC4DB6" w:rsidRDefault="00EC4DB6" w:rsidP="00EC4DB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4DB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EC4DB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4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1B2B08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114E9EC9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102E466F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5A50D9C1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6ABE9B40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2D56D3CC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77080203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0942232E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494C5960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EC4DB6">
                        <w:rPr>
                          <w:rFonts w:ascii="Consolas" w:hAnsi="Consolas" w:cs="Cascadia Mono"/>
                          <w:color w:val="008000"/>
                        </w:rPr>
                        <w:t>// 0</w:t>
                      </w:r>
                    </w:p>
                    <w:p w14:paraId="110DA486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536D6AB1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27A2E31E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2EEFAF12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0,0,0,</w:t>
                      </w:r>
                    </w:p>
                    <w:p w14:paraId="3C1C0FB8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1B93D8F1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11F659E3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32E3261E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4F3A1FC5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EC4DB6">
                        <w:rPr>
                          <w:rFonts w:ascii="Consolas" w:hAnsi="Consolas" w:cs="Cascadia Mono"/>
                          <w:color w:val="008000"/>
                        </w:rPr>
                        <w:t xml:space="preserve">// 1 </w:t>
                      </w:r>
                    </w:p>
                    <w:p w14:paraId="03E19E5D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01850871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67A1826F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3A15BCAF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6EF45B24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2F595E8D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0,0,0,0,0,</w:t>
                      </w:r>
                    </w:p>
                    <w:p w14:paraId="128D2569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4BE0ECFC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0EF05019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EC4DB6">
                        <w:rPr>
                          <w:rFonts w:ascii="Consolas" w:hAnsi="Consolas" w:cs="Cascadia Mono"/>
                          <w:color w:val="008000"/>
                        </w:rPr>
                        <w:t>// 2</w:t>
                      </w:r>
                    </w:p>
                    <w:p w14:paraId="343D8CAD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384A882A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1E567965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767BCBC3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06450143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204E1FEA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702B0CCD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3E970889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432F578C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EC4DB6">
                        <w:rPr>
                          <w:rFonts w:ascii="Consolas" w:hAnsi="Consolas" w:cs="Cascadia Mono"/>
                          <w:color w:val="008000"/>
                        </w:rPr>
                        <w:t>// 3</w:t>
                      </w:r>
                    </w:p>
                    <w:p w14:paraId="0A3E5F4B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C4DB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15DA7406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78A1D15C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72E9A5B0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0886471A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22627528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363548AA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35316006" w14:textId="77777777" w:rsidR="00EC4DB6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6C200018" w14:textId="423D9DD9" w:rsidR="000449A3" w:rsidRPr="00EC4DB6" w:rsidRDefault="00EC4DB6" w:rsidP="00EC4DB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4DB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EC4DB6">
                        <w:rPr>
                          <w:rFonts w:ascii="Consolas" w:hAnsi="Consolas" w:cs="Cascadia Mono"/>
                          <w:color w:val="008000"/>
                        </w:rPr>
                        <w:t>// 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BE9AE1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B831E12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2E6A193" w14:textId="77777777" w:rsidR="00EC4DB6" w:rsidRDefault="00EC4DB6" w:rsidP="00EC4DB6">
      <w:pPr>
        <w:pStyle w:val="Heading2"/>
      </w:pPr>
      <w:r>
        <w:lastRenderedPageBreak/>
        <w:t>Step 7</w:t>
      </w:r>
    </w:p>
    <w:p w14:paraId="54D16090" w14:textId="77777777" w:rsidR="00EC4DB6" w:rsidRDefault="00EC4DB6" w:rsidP="00EC4DB6">
      <w:pPr>
        <w:rPr>
          <w:rFonts w:cs="Segoe UI"/>
          <w:color w:val="000000"/>
        </w:rPr>
      </w:pPr>
    </w:p>
    <w:p w14:paraId="6194242A" w14:textId="59925044" w:rsidR="00EC4DB6" w:rsidRDefault="00EC4DB6" w:rsidP="00EC4DB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Matrix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Matrix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226599">
        <w:rPr>
          <w:rFonts w:ascii="Consolas" w:hAnsi="Consolas" w:cs="Segoe UI"/>
          <w:b/>
          <w:bCs/>
        </w:rPr>
        <w:t xml:space="preserve">Table </w:t>
      </w:r>
      <w:r>
        <w:rPr>
          <w:rFonts w:ascii="Consolas" w:hAnsi="Consolas" w:cs="Segoe UI"/>
          <w:b/>
          <w:bCs/>
        </w:rPr>
        <w:t>5</w:t>
      </w:r>
      <w:r w:rsidRPr="00226599"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–</w:t>
      </w:r>
      <w:r w:rsidRPr="00226599">
        <w:rPr>
          <w:rFonts w:ascii="Consolas" w:hAnsi="Consolas" w:cs="Segoe UI"/>
          <w:b/>
          <w:bCs/>
        </w:rPr>
        <w:t xml:space="preserve"> </w:t>
      </w:r>
      <w:r w:rsidR="00624E66">
        <w:rPr>
          <w:rFonts w:ascii="Consolas" w:hAnsi="Consolas" w:cs="Segoe UI"/>
          <w:b/>
          <w:bCs/>
        </w:rPr>
        <w:t>9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>type the following</w:t>
      </w:r>
      <w:r w:rsidR="00066D2B">
        <w:rPr>
          <w:rFonts w:cs="Segoe UI"/>
        </w:rPr>
        <w:t xml:space="preserve"> </w:t>
      </w:r>
      <w:r w:rsidR="00066D2B" w:rsidRPr="00066D2B">
        <w:rPr>
          <w:rFonts w:cs="Segoe UI"/>
          <w:b/>
          <w:bCs/>
        </w:rPr>
        <w:t>Code</w:t>
      </w:r>
      <w:r>
        <w:rPr>
          <w:rFonts w:cs="Segoe UI"/>
        </w:rPr>
        <w:t xml:space="preserve"> for the </w:t>
      </w:r>
      <w:r w:rsidRPr="008E359D">
        <w:rPr>
          <w:rFonts w:ascii="Consolas" w:hAnsi="Consolas" w:cs="Segoe UI"/>
          <w:b/>
          <w:bCs/>
        </w:rPr>
        <w:t>table</w:t>
      </w:r>
      <w:r>
        <w:rPr>
          <w:rFonts w:cs="Segoe UI"/>
        </w:rPr>
        <w:t xml:space="preserve"> which will represent values between </w:t>
      </w:r>
      <w:r>
        <w:rPr>
          <w:rFonts w:cs="Segoe UI"/>
          <w:i/>
          <w:iCs/>
        </w:rPr>
        <w:t>5</w:t>
      </w:r>
      <w:r>
        <w:rPr>
          <w:rFonts w:cs="Segoe UI"/>
        </w:rPr>
        <w:t xml:space="preserve"> and </w:t>
      </w:r>
      <w:r w:rsidR="00BC103F">
        <w:rPr>
          <w:rFonts w:cs="Segoe UI"/>
          <w:i/>
          <w:iCs/>
        </w:rPr>
        <w:t>9</w:t>
      </w:r>
      <w:r>
        <w:rPr>
          <w:rFonts w:cs="Segoe UI"/>
        </w:rPr>
        <w:t>:</w:t>
      </w:r>
    </w:p>
    <w:p w14:paraId="3687497F" w14:textId="77777777" w:rsidR="00EC4DB6" w:rsidRDefault="00EC4DB6" w:rsidP="00EC4DB6">
      <w:pPr>
        <w:rPr>
          <w:rFonts w:cs="Segoe UI"/>
        </w:rPr>
      </w:pPr>
    </w:p>
    <w:p w14:paraId="0B3C391A" w14:textId="77777777" w:rsidR="00EC4DB6" w:rsidRPr="00BB323D" w:rsidRDefault="00EC4DB6" w:rsidP="00EC4DB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690E116" wp14:editId="0F17FB1C">
                <wp:extent cx="6642000" cy="1404620"/>
                <wp:effectExtent l="0" t="0" r="26035" b="12700"/>
                <wp:docPr id="1361818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FDEC71A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308918F9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168FCAD9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256597C3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0,0,0,</w:t>
                            </w:r>
                          </w:p>
                          <w:p w14:paraId="457BDEC5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3C1DF79F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64B1503F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016077A7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6CDAF152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5</w:t>
                            </w:r>
                          </w:p>
                          <w:p w14:paraId="2668C4B6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1C4F4B1E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29017EF0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396F8A24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0,0,0,</w:t>
                            </w:r>
                          </w:p>
                          <w:p w14:paraId="07134F76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0ADC272E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3AD7C3DD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0281B8F3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45A0F694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6</w:t>
                            </w:r>
                          </w:p>
                          <w:p w14:paraId="4B205D5D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33AAA236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341DBAE6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7397D5C1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22F042E7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76436012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11C98FAC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7C997A25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26EFD448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7</w:t>
                            </w:r>
                          </w:p>
                          <w:p w14:paraId="59AF84ED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3D8B6FD5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294E2243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35851CB0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4EAA5631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77B96FDD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200557DD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08088664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4A185A48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8</w:t>
                            </w:r>
                          </w:p>
                          <w:p w14:paraId="234C5F97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24E6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43FBD8C1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2FB74718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252F3B89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1,1,0,</w:t>
                            </w:r>
                          </w:p>
                          <w:p w14:paraId="200BCC1D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7FA24A1A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1001B1EC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2C13628F" w14:textId="77777777" w:rsidR="00624E6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1005359E" w14:textId="7EB8C7C9" w:rsidR="00EC4DB6" w:rsidRPr="00624E66" w:rsidRDefault="00624E66" w:rsidP="00624E6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E6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624E66">
                              <w:rPr>
                                <w:rFonts w:ascii="Consolas" w:hAnsi="Consolas" w:cs="Cascadia Mono"/>
                                <w:color w:val="008000"/>
                              </w:rPr>
                              <w:t>// 9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90E116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FDEC71A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308918F9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168FCAD9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256597C3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0,0,0,0,0,</w:t>
                      </w:r>
                    </w:p>
                    <w:p w14:paraId="457BDEC5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3C1DF79F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64B1503F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016077A7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6CDAF152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624E66">
                        <w:rPr>
                          <w:rFonts w:ascii="Consolas" w:hAnsi="Consolas" w:cs="Cascadia Mono"/>
                          <w:color w:val="008000"/>
                        </w:rPr>
                        <w:t>// 5</w:t>
                      </w:r>
                    </w:p>
                    <w:p w14:paraId="2668C4B6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1C4F4B1E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29017EF0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396F8A24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0,0,0,0,0,</w:t>
                      </w:r>
                    </w:p>
                    <w:p w14:paraId="07134F76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0ADC272E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3AD7C3DD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0281B8F3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45A0F694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624E66">
                        <w:rPr>
                          <w:rFonts w:ascii="Consolas" w:hAnsi="Consolas" w:cs="Cascadia Mono"/>
                          <w:color w:val="008000"/>
                        </w:rPr>
                        <w:t>// 6</w:t>
                      </w:r>
                    </w:p>
                    <w:p w14:paraId="4B205D5D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33AAA236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341DBAE6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7397D5C1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22F042E7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76436012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11C98FAC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7C997A25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26EFD448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624E66">
                        <w:rPr>
                          <w:rFonts w:ascii="Consolas" w:hAnsi="Consolas" w:cs="Cascadia Mono"/>
                          <w:color w:val="008000"/>
                        </w:rPr>
                        <w:t>// 7</w:t>
                      </w:r>
                    </w:p>
                    <w:p w14:paraId="59AF84ED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3D8B6FD5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294E2243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35851CB0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4EAA5631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77B96FDD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200557DD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08088664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4A185A48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624E66">
                        <w:rPr>
                          <w:rFonts w:ascii="Consolas" w:hAnsi="Consolas" w:cs="Cascadia Mono"/>
                          <w:color w:val="008000"/>
                        </w:rPr>
                        <w:t>// 8</w:t>
                      </w:r>
                    </w:p>
                    <w:p w14:paraId="234C5F97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24E6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43FBD8C1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2FB74718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252F3B89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0,0,1,1,0,</w:t>
                      </w:r>
                    </w:p>
                    <w:p w14:paraId="200BCC1D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7FA24A1A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1001B1EC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2C13628F" w14:textId="77777777" w:rsidR="00624E6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1005359E" w14:textId="7EB8C7C9" w:rsidR="00EC4DB6" w:rsidRPr="00624E66" w:rsidRDefault="00624E66" w:rsidP="00624E6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E66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624E66">
                        <w:rPr>
                          <w:rFonts w:ascii="Consolas" w:hAnsi="Consolas" w:cs="Cascadia Mono"/>
                          <w:color w:val="008000"/>
                        </w:rPr>
                        <w:t>//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D5D933" w14:textId="77777777" w:rsidR="00EC4DB6" w:rsidRDefault="00EC4DB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B8411" w14:textId="602BCDD1" w:rsidR="00704A8A" w:rsidRDefault="00704A8A" w:rsidP="00704A8A">
      <w:pPr>
        <w:pStyle w:val="Heading2"/>
      </w:pPr>
      <w:r>
        <w:lastRenderedPageBreak/>
        <w:t xml:space="preserve">Step </w:t>
      </w:r>
      <w:r>
        <w:t>8</w:t>
      </w:r>
    </w:p>
    <w:p w14:paraId="40265DEA" w14:textId="77777777" w:rsidR="00704A8A" w:rsidRDefault="00704A8A" w:rsidP="00704A8A">
      <w:pPr>
        <w:rPr>
          <w:rFonts w:cs="Segoe UI"/>
          <w:color w:val="000000"/>
        </w:rPr>
      </w:pPr>
    </w:p>
    <w:p w14:paraId="1AEDAD68" w14:textId="2F456C01" w:rsidR="00704A8A" w:rsidRDefault="00704A8A" w:rsidP="00704A8A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Matrix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Matrix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704A8A">
        <w:rPr>
          <w:rFonts w:ascii="Consolas" w:hAnsi="Consolas" w:cs="Segoe UI"/>
          <w:b/>
          <w:bCs/>
        </w:rPr>
        <w:t xml:space="preserve">Table </w:t>
      </w:r>
      <w:r w:rsidR="002E60E2">
        <w:rPr>
          <w:rFonts w:ascii="Consolas" w:hAnsi="Consolas" w:cs="Segoe UI"/>
          <w:b/>
          <w:bCs/>
        </w:rPr>
        <w:t xml:space="preserve">Minus, </w:t>
      </w:r>
      <w:r w:rsidRPr="00704A8A">
        <w:rPr>
          <w:rFonts w:ascii="Consolas" w:hAnsi="Consolas" w:cs="Segoe UI"/>
          <w:b/>
          <w:bCs/>
        </w:rPr>
        <w:t>Slash, Colon &amp; Space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>type the following</w:t>
      </w:r>
      <w:r w:rsidR="00066D2B">
        <w:rPr>
          <w:rFonts w:cs="Segoe UI"/>
        </w:rPr>
        <w:t xml:space="preserve"> </w:t>
      </w:r>
      <w:r w:rsidR="00066D2B" w:rsidRPr="00066D2B">
        <w:rPr>
          <w:rFonts w:cs="Segoe UI"/>
          <w:b/>
          <w:bCs/>
        </w:rPr>
        <w:t>Code</w:t>
      </w:r>
      <w:r>
        <w:rPr>
          <w:rFonts w:cs="Segoe UI"/>
        </w:rPr>
        <w:t xml:space="preserve"> for the </w:t>
      </w:r>
      <w:r w:rsidRPr="008E359D">
        <w:rPr>
          <w:rFonts w:ascii="Consolas" w:hAnsi="Consolas" w:cs="Segoe UI"/>
          <w:b/>
          <w:bCs/>
        </w:rPr>
        <w:t>table</w:t>
      </w:r>
      <w:r>
        <w:rPr>
          <w:rFonts w:cs="Segoe UI"/>
        </w:rPr>
        <w:t xml:space="preserve"> which will represent </w:t>
      </w:r>
      <w:r w:rsidR="002E60E2">
        <w:rPr>
          <w:rFonts w:cs="Segoe UI"/>
        </w:rPr>
        <w:t xml:space="preserve">a </w:t>
      </w:r>
      <w:r w:rsidR="002E60E2" w:rsidRPr="002E60E2">
        <w:rPr>
          <w:rFonts w:cs="Segoe UI"/>
          <w:i/>
          <w:iCs/>
        </w:rPr>
        <w:t>Minus</w:t>
      </w:r>
      <w:r w:rsidR="002E60E2">
        <w:rPr>
          <w:rFonts w:cs="Segoe UI"/>
        </w:rPr>
        <w:t xml:space="preserve">, </w:t>
      </w:r>
      <w:r w:rsidR="002E60E2" w:rsidRPr="002E60E2">
        <w:rPr>
          <w:rFonts w:cs="Segoe UI"/>
          <w:i/>
          <w:iCs/>
        </w:rPr>
        <w:t>Slash</w:t>
      </w:r>
      <w:r w:rsidR="002E60E2">
        <w:rPr>
          <w:rFonts w:cs="Segoe UI"/>
        </w:rPr>
        <w:t xml:space="preserve">, </w:t>
      </w:r>
      <w:r w:rsidR="002E60E2" w:rsidRPr="002E60E2">
        <w:rPr>
          <w:rFonts w:cs="Segoe UI"/>
          <w:i/>
          <w:iCs/>
        </w:rPr>
        <w:t>Colon</w:t>
      </w:r>
      <w:r w:rsidR="002E60E2">
        <w:rPr>
          <w:rFonts w:cs="Segoe UI"/>
        </w:rPr>
        <w:t xml:space="preserve">, and </w:t>
      </w:r>
      <w:r w:rsidR="002E60E2" w:rsidRPr="002E60E2">
        <w:rPr>
          <w:rFonts w:cs="Segoe UI"/>
          <w:i/>
          <w:iCs/>
        </w:rPr>
        <w:t>Space</w:t>
      </w:r>
      <w:r>
        <w:rPr>
          <w:rFonts w:cs="Segoe UI"/>
        </w:rPr>
        <w:t>:</w:t>
      </w:r>
    </w:p>
    <w:p w14:paraId="2B2228A1" w14:textId="77777777" w:rsidR="00704A8A" w:rsidRDefault="00704A8A" w:rsidP="00704A8A">
      <w:pPr>
        <w:rPr>
          <w:rFonts w:cs="Segoe UI"/>
        </w:rPr>
      </w:pPr>
    </w:p>
    <w:p w14:paraId="587D64A8" w14:textId="77777777" w:rsidR="00704A8A" w:rsidRPr="00BB323D" w:rsidRDefault="00704A8A" w:rsidP="00704A8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5581820" wp14:editId="5FA256F2">
                <wp:extent cx="6642000" cy="1404620"/>
                <wp:effectExtent l="0" t="0" r="26035" b="12700"/>
                <wp:docPr id="12919307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3F1B82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230F06EC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12894429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370883C1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5CB3590E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1,1,1,1,0,</w:t>
                            </w:r>
                          </w:p>
                          <w:p w14:paraId="676C5509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42072A23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27E861D3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18FD9EB7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inus</w:t>
                            </w:r>
                          </w:p>
                          <w:p w14:paraId="54BE9BC2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2F6A540B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1D26F96C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1,1,0,</w:t>
                            </w:r>
                          </w:p>
                          <w:p w14:paraId="7B3B6C63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1,1,0,0,</w:t>
                            </w:r>
                          </w:p>
                          <w:p w14:paraId="31BA0F19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49E1F2BF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1,1,0,0,0,0,</w:t>
                            </w:r>
                          </w:p>
                          <w:p w14:paraId="7C2A59DB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1,1,0,0,0,0,0,</w:t>
                            </w:r>
                          </w:p>
                          <w:p w14:paraId="7FC629E8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70429327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lash</w:t>
                            </w:r>
                          </w:p>
                          <w:p w14:paraId="45143255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32DBC7C3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348B585C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60C99710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30B53241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3255C19A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1EF1108E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1,1,0,0,0,</w:t>
                            </w:r>
                          </w:p>
                          <w:p w14:paraId="2114E8BC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3A314346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, 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lon</w:t>
                            </w:r>
                          </w:p>
                          <w:p w14:paraId="0EEE9924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04A8A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] {</w:t>
                            </w:r>
                          </w:p>
                          <w:p w14:paraId="7275C335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2ACEACE2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55CB31D7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6F43F9D7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1DD4AD29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0303C1B5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,</w:t>
                            </w:r>
                          </w:p>
                          <w:p w14:paraId="422AFEFE" w14:textId="77777777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>0,0,0,0,0,0,0,0</w:t>
                            </w:r>
                          </w:p>
                          <w:p w14:paraId="396564C4" w14:textId="06851FA2" w:rsidR="00704A8A" w:rsidRPr="00704A8A" w:rsidRDefault="00704A8A" w:rsidP="00704A8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04A8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} </w:t>
                            </w:r>
                            <w:r w:rsidRPr="00704A8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pace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581820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3F1B82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230F06EC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12894429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370883C1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5CB3590E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1,1,1,1,1,1,0,</w:t>
                      </w:r>
                    </w:p>
                    <w:p w14:paraId="676C5509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42072A23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27E861D3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18FD9EB7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704A8A">
                        <w:rPr>
                          <w:rFonts w:ascii="Consolas" w:hAnsi="Consolas" w:cs="Cascadia Mono"/>
                          <w:color w:val="008000"/>
                        </w:rPr>
                        <w:t>// Minus</w:t>
                      </w:r>
                    </w:p>
                    <w:p w14:paraId="54BE9BC2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2F6A540B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1D26F96C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1,1,0,</w:t>
                      </w:r>
                    </w:p>
                    <w:p w14:paraId="7B3B6C63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1,1,0,0,</w:t>
                      </w:r>
                    </w:p>
                    <w:p w14:paraId="31BA0F19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49E1F2BF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1,1,0,0,0,0,</w:t>
                      </w:r>
                    </w:p>
                    <w:p w14:paraId="7C2A59DB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1,1,0,0,0,0,0,</w:t>
                      </w:r>
                    </w:p>
                    <w:p w14:paraId="7FC629E8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70429327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704A8A">
                        <w:rPr>
                          <w:rFonts w:ascii="Consolas" w:hAnsi="Consolas" w:cs="Cascadia Mono"/>
                          <w:color w:val="008000"/>
                        </w:rPr>
                        <w:t>// Slash</w:t>
                      </w:r>
                    </w:p>
                    <w:p w14:paraId="45143255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32DBC7C3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348B585C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60C99710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30B53241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3255C19A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1EF1108E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1,1,0,0,0,</w:t>
                      </w:r>
                    </w:p>
                    <w:p w14:paraId="2114E8BC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3A314346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}, </w:t>
                      </w:r>
                      <w:r w:rsidRPr="00704A8A">
                        <w:rPr>
                          <w:rFonts w:ascii="Consolas" w:hAnsi="Consolas" w:cs="Cascadia Mono"/>
                          <w:color w:val="008000"/>
                        </w:rPr>
                        <w:t>// Colon</w:t>
                      </w:r>
                    </w:p>
                    <w:p w14:paraId="0EEE9924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04A8A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] {</w:t>
                      </w:r>
                    </w:p>
                    <w:p w14:paraId="7275C335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2ACEACE2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55CB31D7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6F43F9D7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1DD4AD29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0303C1B5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,</w:t>
                      </w:r>
                    </w:p>
                    <w:p w14:paraId="422AFEFE" w14:textId="77777777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>0,0,0,0,0,0,0,0</w:t>
                      </w:r>
                    </w:p>
                    <w:p w14:paraId="396564C4" w14:textId="06851FA2" w:rsidR="00704A8A" w:rsidRPr="00704A8A" w:rsidRDefault="00704A8A" w:rsidP="00704A8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04A8A">
                        <w:rPr>
                          <w:rFonts w:ascii="Consolas" w:hAnsi="Consolas" w:cs="Cascadia Mono"/>
                          <w:color w:val="000000"/>
                        </w:rPr>
                        <w:t xml:space="preserve">} </w:t>
                      </w:r>
                      <w:r w:rsidRPr="00704A8A">
                        <w:rPr>
                          <w:rFonts w:ascii="Consolas" w:hAnsi="Consolas" w:cs="Cascadia Mono"/>
                          <w:color w:val="008000"/>
                        </w:rPr>
                        <w:t>// Spa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B4B410" w14:textId="0744F55B" w:rsidR="00704A8A" w:rsidRDefault="00704A8A" w:rsidP="00704A8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4B5EC7" w14:textId="2B676EEB" w:rsidR="00397A35" w:rsidRDefault="00397A35" w:rsidP="00397A35">
      <w:pPr>
        <w:pStyle w:val="Heading2"/>
      </w:pPr>
      <w:r>
        <w:lastRenderedPageBreak/>
        <w:t xml:space="preserve">Step </w:t>
      </w:r>
      <w:r>
        <w:t>9</w:t>
      </w:r>
    </w:p>
    <w:p w14:paraId="417FA88C" w14:textId="77777777" w:rsidR="00397A35" w:rsidRDefault="00397A35" w:rsidP="00397A35">
      <w:pPr>
        <w:rPr>
          <w:rFonts w:cs="Segoe UI"/>
          <w:color w:val="000000"/>
        </w:rPr>
      </w:pPr>
    </w:p>
    <w:p w14:paraId="5971DBCC" w14:textId="59F26069" w:rsidR="00397A35" w:rsidRDefault="00397A35" w:rsidP="00397A35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Matrix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Matrix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Constants &amp; Members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320BC7">
        <w:rPr>
          <w:rFonts w:cs="Segoe UI"/>
          <w:b/>
          <w:bCs/>
        </w:rPr>
        <w:t>Constants</w:t>
      </w:r>
      <w:r>
        <w:rPr>
          <w:rFonts w:cs="Segoe UI"/>
        </w:rPr>
        <w:t xml:space="preserve"> and </w:t>
      </w:r>
      <w:r w:rsidRPr="00320BC7">
        <w:rPr>
          <w:rFonts w:cs="Segoe UI"/>
          <w:b/>
          <w:bCs/>
        </w:rPr>
        <w:t>Members</w:t>
      </w:r>
      <w:r>
        <w:rPr>
          <w:rFonts w:cs="Segoe UI"/>
        </w:rPr>
        <w:t>:</w:t>
      </w:r>
    </w:p>
    <w:p w14:paraId="000A1241" w14:textId="77777777" w:rsidR="00397A35" w:rsidRDefault="00397A35" w:rsidP="00397A35">
      <w:pPr>
        <w:rPr>
          <w:rFonts w:cs="Segoe UI"/>
        </w:rPr>
      </w:pPr>
    </w:p>
    <w:p w14:paraId="1D6B05BB" w14:textId="77777777" w:rsidR="00397A35" w:rsidRDefault="00397A35" w:rsidP="00397A3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E6B770B" wp14:editId="5BC2C04E">
                <wp:extent cx="6642000" cy="1404620"/>
                <wp:effectExtent l="0" t="0" r="26035" b="12700"/>
                <wp:docPr id="5101522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0D98D33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glyphs = 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50A8D56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0DCCB60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0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1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2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3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4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5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6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7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8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9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-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/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:'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' '</w:t>
                            </w:r>
                          </w:p>
                          <w:p w14:paraId="3172DF05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1EE27EB0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22E9EF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 =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HH: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mm:ss</w:t>
                            </w:r>
                            <w:proofErr w:type="spellEnd"/>
                            <w:proofErr w:type="gramEnd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0755CAA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ate =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dd/MM/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yyyy</w:t>
                            </w:r>
                            <w:proofErr w:type="spellEnd"/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170B81A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_time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HH: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mm:ss</w:t>
                            </w:r>
                            <w:proofErr w:type="spellEnd"/>
                            <w:proofErr w:type="gramEnd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dd/MM/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yyyy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C53AF31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invalid_source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Invalid argument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1749417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dding = 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7061ED0D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s = 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77CFFC7D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s = 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7;</w:t>
                            </w:r>
                            <w:proofErr w:type="gramEnd"/>
                          </w:p>
                          <w:p w14:paraId="01163B07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E33982" w14:textId="77777777" w:rsidR="00EF68EE" w:rsidRPr="00EF68EE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02307CA7" w14:textId="44221262" w:rsidR="00397A35" w:rsidRPr="00704A8A" w:rsidRDefault="00EF68EE" w:rsidP="00EF68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F68EE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</w:t>
                            </w:r>
                            <w:r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6B770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0D98D33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&gt; glyphs = 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50A8D56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0DCCB60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0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1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2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3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4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5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6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7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8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9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-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/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:'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' '</w:t>
                      </w:r>
                    </w:p>
                    <w:p w14:paraId="3172DF05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1EE27EB0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22E9EF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time =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HH: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mm:ss</w:t>
                      </w:r>
                      <w:proofErr w:type="spellEnd"/>
                      <w:proofErr w:type="gramEnd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0755CAA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date =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dd/MM/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yyyy</w:t>
                      </w:r>
                      <w:proofErr w:type="spellEnd"/>
                      <w:proofErr w:type="gram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170B81A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date_time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HH: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mm:ss</w:t>
                      </w:r>
                      <w:proofErr w:type="spellEnd"/>
                      <w:proofErr w:type="gramEnd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 xml:space="preserve"> dd/MM/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yyyy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C53AF31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invalid_source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Invalid argument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1749417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padding = 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7061ED0D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columns = 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77CFFC7D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rows = 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7;</w:t>
                      </w:r>
                      <w:proofErr w:type="gramEnd"/>
                    </w:p>
                    <w:p w14:paraId="01163B07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E33982" w14:textId="77777777" w:rsidR="00EF68EE" w:rsidRPr="00EF68EE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02307CA7" w14:textId="44221262" w:rsidR="00397A35" w:rsidRPr="00704A8A" w:rsidRDefault="00EF68EE" w:rsidP="00EF68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68E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F68EE">
                        <w:rPr>
                          <w:rFonts w:ascii="Consolas" w:hAnsi="Consolas" w:cs="Cascadia Mono"/>
                          <w:color w:val="000000"/>
                        </w:rPr>
                        <w:t>count</w:t>
                      </w:r>
                      <w:r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905BABD" w14:textId="77777777" w:rsidR="00EF68EE" w:rsidRDefault="00EF68EE" w:rsidP="00EF68EE"/>
    <w:p w14:paraId="06BA3BB9" w14:textId="76D9C47B" w:rsidR="00EF68EE" w:rsidRPr="00174476" w:rsidRDefault="00EF68EE" w:rsidP="00EF68EE">
      <w:r>
        <w:t xml:space="preserve">The </w:t>
      </w:r>
      <w:r>
        <w:rPr>
          <w:b/>
          <w:bCs/>
        </w:rPr>
        <w:t>Constants</w:t>
      </w:r>
      <w:r>
        <w:t xml:space="preserve"> include a</w:t>
      </w:r>
      <w:r>
        <w:t xml:space="preserve">n </w:t>
      </w:r>
      <w:r w:rsidRPr="00174476">
        <w:rPr>
          <w:b/>
          <w:bCs/>
        </w:rPr>
        <w:t>Array</w:t>
      </w:r>
      <w:r>
        <w:t xml:space="preserve"> of </w:t>
      </w:r>
      <w:r>
        <w:rPr>
          <w:rFonts w:ascii="Consolas" w:hAnsi="Consolas"/>
          <w:b/>
          <w:bCs/>
        </w:rPr>
        <w:t>glyphs</w:t>
      </w:r>
      <w:r>
        <w:t xml:space="preserve"> that will represent </w:t>
      </w:r>
      <w:r>
        <w:t xml:space="preserve">what can be displayed including </w:t>
      </w:r>
      <w:r w:rsidRPr="00D61A1D">
        <w:rPr>
          <w:i/>
          <w:iCs/>
        </w:rPr>
        <w:t>Digit</w:t>
      </w:r>
      <w:r w:rsidR="00066D2B">
        <w:rPr>
          <w:i/>
          <w:iCs/>
        </w:rPr>
        <w:t>s</w:t>
      </w:r>
      <w:r>
        <w:t xml:space="preserve"> or </w:t>
      </w:r>
      <w:r w:rsidRPr="00B5726B">
        <w:rPr>
          <w:i/>
          <w:iCs/>
        </w:rPr>
        <w:t>Minus</w:t>
      </w:r>
      <w:r>
        <w:t xml:space="preserve">, </w:t>
      </w:r>
      <w:r w:rsidRPr="00EF68EE">
        <w:rPr>
          <w:i/>
          <w:iCs/>
        </w:rPr>
        <w:t>Slash</w:t>
      </w:r>
      <w:r>
        <w:t xml:space="preserve">, </w:t>
      </w:r>
      <w:r>
        <w:rPr>
          <w:i/>
          <w:iCs/>
        </w:rPr>
        <w:t>Colon</w:t>
      </w:r>
      <w:r w:rsidRPr="00B5726B">
        <w:t xml:space="preserve">, </w:t>
      </w:r>
      <w:r>
        <w:t xml:space="preserve">and </w:t>
      </w:r>
      <w:r>
        <w:rPr>
          <w:i/>
          <w:iCs/>
        </w:rPr>
        <w:t>Space</w:t>
      </w:r>
      <w:r>
        <w:t xml:space="preserve"> along with </w:t>
      </w:r>
      <w:r>
        <w:rPr>
          <w:b/>
          <w:bCs/>
        </w:rPr>
        <w:t>Members</w:t>
      </w:r>
      <w:r>
        <w:t xml:space="preserve"> for the </w:t>
      </w:r>
      <w:r>
        <w:rPr>
          <w:b/>
          <w:bCs/>
        </w:rPr>
        <w:t>Matrix</w:t>
      </w:r>
      <w:r w:rsidRPr="00174476">
        <w:rPr>
          <w:b/>
          <w:bCs/>
        </w:rPr>
        <w:t xml:space="preserve"> Control</w:t>
      </w:r>
      <w:r>
        <w:t>.</w:t>
      </w:r>
    </w:p>
    <w:p w14:paraId="43C70819" w14:textId="2477ECD2" w:rsidR="00397A35" w:rsidRDefault="00397A35" w:rsidP="00397A3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7EADCA7" w14:textId="77777777" w:rsidR="00C00F15" w:rsidRDefault="00C00F1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ACC247" w14:textId="6410557F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C00F15">
        <w:t>10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558F4F81" w:rsidR="00F27D3D" w:rsidRDefault="00AC4669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C00F15">
        <w:rPr>
          <w:rFonts w:ascii="Consolas" w:hAnsi="Consolas"/>
          <w:b/>
          <w:bCs/>
        </w:rPr>
        <w:t>Matrix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C00F15">
        <w:rPr>
          <w:rFonts w:ascii="Consolas" w:hAnsi="Consolas" w:cs="Segoe UI"/>
          <w:b/>
          <w:bCs/>
        </w:rPr>
        <w:t>Matrix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 the</w:t>
      </w:r>
      <w:r>
        <w:rPr>
          <w:rFonts w:cs="Segoe UI"/>
          <w:b/>
          <w:bCs/>
        </w:rPr>
        <w:t xml:space="preserve"> </w:t>
      </w:r>
      <w:r w:rsidR="00F27D3D">
        <w:rPr>
          <w:rFonts w:cs="Segoe UI"/>
          <w:b/>
          <w:bCs/>
        </w:rPr>
        <w:t>Comment</w:t>
      </w:r>
      <w:r w:rsidR="00F27D3D">
        <w:rPr>
          <w:rFonts w:cs="Segoe UI"/>
        </w:rPr>
        <w:t xml:space="preserve"> of </w:t>
      </w:r>
      <w:r w:rsidR="00F27D3D" w:rsidRPr="00F75A6D">
        <w:rPr>
          <w:rFonts w:ascii="Consolas" w:hAnsi="Consolas" w:cs="Segoe UI"/>
          <w:b/>
          <w:bCs/>
        </w:rPr>
        <w:t>//</w:t>
      </w:r>
      <w:r w:rsidR="00F27D3D">
        <w:rPr>
          <w:rFonts w:ascii="Consolas" w:hAnsi="Consolas" w:cs="Segoe UI"/>
          <w:b/>
          <w:bCs/>
        </w:rPr>
        <w:t xml:space="preserve"> </w:t>
      </w:r>
      <w:r w:rsidR="00706241">
        <w:rPr>
          <w:rFonts w:ascii="Consolas" w:hAnsi="Consolas" w:cs="Segoe UI"/>
          <w:b/>
          <w:bCs/>
        </w:rPr>
        <w:t>Dependency Properties</w:t>
      </w:r>
      <w:r w:rsidR="00A917B9">
        <w:rPr>
          <w:rFonts w:ascii="Consolas" w:hAnsi="Consolas" w:cs="Segoe UI"/>
          <w:b/>
          <w:bCs/>
        </w:rPr>
        <w:t xml:space="preserve"> &amp; Properties</w:t>
      </w:r>
      <w:r w:rsidR="009B0336" w:rsidRPr="00F006E2">
        <w:rPr>
          <w:rFonts w:cs="Segoe UI"/>
        </w:rPr>
        <w:t xml:space="preserve"> </w:t>
      </w:r>
      <w:r w:rsidR="00F27D3D">
        <w:rPr>
          <w:rFonts w:cs="Segoe UI"/>
        </w:rPr>
        <w:t xml:space="preserve">type the following </w:t>
      </w:r>
      <w:r w:rsidR="00706241">
        <w:rPr>
          <w:rFonts w:cs="Segoe UI"/>
          <w:b/>
          <w:bCs/>
        </w:rPr>
        <w:t>Dependency Properties</w:t>
      </w:r>
      <w:r w:rsidR="00A917B9">
        <w:rPr>
          <w:rFonts w:cs="Segoe UI"/>
          <w:b/>
          <w:bCs/>
        </w:rPr>
        <w:t xml:space="preserve"> </w:t>
      </w:r>
      <w:r w:rsidR="00A917B9">
        <w:rPr>
          <w:rFonts w:cs="Segoe UI"/>
        </w:rPr>
        <w:t xml:space="preserve">and </w:t>
      </w:r>
      <w:r w:rsidR="00A917B9">
        <w:rPr>
          <w:rFonts w:cs="Segoe UI"/>
          <w:b/>
          <w:bCs/>
        </w:rPr>
        <w:t>Properties</w:t>
      </w:r>
      <w:r w:rsidR="00F27D3D"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CE3068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4823FECA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),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27F272B6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atrix),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B27761A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EA8FF2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68A12236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ource),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Sources),</w:t>
                            </w:r>
                          </w:p>
                          <w:p w14:paraId="08AA4FA8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atrix),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08BE91F0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F1569E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294A83D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),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C0718E1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atrix),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4));</w:t>
                            </w:r>
                          </w:p>
                          <w:p w14:paraId="47525F28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195F31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oreground</w:t>
                            </w:r>
                          </w:p>
                          <w:p w14:paraId="6E65B696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1A85E3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478F36CC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5C360813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FE0A42F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8076C67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s Source</w:t>
                            </w:r>
                          </w:p>
                          <w:p w14:paraId="1FD67048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09E2ADD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ources)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4EDF164F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5F67AD1D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76923BA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8C6985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</w:t>
                            </w:r>
                          </w:p>
                          <w:p w14:paraId="30B8C9B7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C1F4660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6DBA300" w14:textId="77777777" w:rsidR="00C00F15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Property</w:t>
                            </w:r>
                            <w:proofErr w:type="spellEnd"/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0C19BDAE" w14:textId="0308ED7A" w:rsidR="0086575A" w:rsidRPr="00C00F15" w:rsidRDefault="00C00F15" w:rsidP="00C00F1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F1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CE3068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4823FECA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Foreground),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27F272B6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Matrix),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B27761A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EA8FF2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68A12236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Source),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Sources),</w:t>
                      </w:r>
                    </w:p>
                    <w:p w14:paraId="08AA4FA8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Matrix),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ources.Time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08BE91F0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F1569E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ize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294A83D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Size),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C0718E1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Matrix),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4));</w:t>
                      </w:r>
                    </w:p>
                    <w:p w14:paraId="47525F28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195F31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Brush Foreground</w:t>
                      </w:r>
                    </w:p>
                    <w:p w14:paraId="6E65B696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1A85E3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478F36CC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5C360813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FE0A42F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8076C67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Sources Source</w:t>
                      </w:r>
                    </w:p>
                    <w:p w14:paraId="1FD67048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09E2ADD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(Sources)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4EDF164F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5F67AD1D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76923BA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8C6985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Size</w:t>
                      </w:r>
                    </w:p>
                    <w:p w14:paraId="30B8C9B7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C1F4660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ize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6DBA300" w14:textId="77777777" w:rsidR="00C00F15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00F1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SizeProperty</w:t>
                      </w:r>
                      <w:proofErr w:type="spellEnd"/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0C19BDAE" w14:textId="0308ED7A" w:rsidR="0086575A" w:rsidRPr="00C00F15" w:rsidRDefault="00C00F15" w:rsidP="00C00F1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F1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65941F9C" w14:textId="57685407" w:rsidR="00706241" w:rsidRDefault="00706241" w:rsidP="00706241">
      <w:pPr>
        <w:rPr>
          <w:rFonts w:cs="Segoe UI"/>
        </w:rPr>
      </w:pPr>
      <w:r>
        <w:rPr>
          <w:rFonts w:cs="Segoe UI"/>
          <w:b/>
          <w:bCs/>
        </w:rPr>
        <w:t xml:space="preserve">Dependency Properties </w:t>
      </w:r>
      <w:r w:rsidR="00A917B9">
        <w:rPr>
          <w:rFonts w:cs="Segoe UI"/>
        </w:rPr>
        <w:t>or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</w:t>
      </w:r>
      <w:r w:rsidR="00A917B9">
        <w:rPr>
          <w:rFonts w:cs="Segoe UI"/>
        </w:rPr>
        <w:t>for the</w:t>
      </w:r>
      <w:r>
        <w:rPr>
          <w:rFonts w:cs="Segoe UI"/>
        </w:rPr>
        <w:t xml:space="preserve"> </w:t>
      </w:r>
      <w:r w:rsidR="00DD0B9A">
        <w:rPr>
          <w:rFonts w:cs="Segoe UI"/>
          <w:b/>
          <w:bCs/>
        </w:rPr>
        <w:t>User Control</w:t>
      </w:r>
      <w:r>
        <w:rPr>
          <w:rFonts w:cs="Segoe UI"/>
        </w:rPr>
        <w:t xml:space="preserve"> can be customised for the </w:t>
      </w:r>
      <w:r w:rsidR="00C00F15">
        <w:rPr>
          <w:rFonts w:cs="Segoe UI"/>
          <w:b/>
          <w:bCs/>
        </w:rPr>
        <w:t>Matrix</w:t>
      </w:r>
      <w:r w:rsidR="00174476">
        <w:rPr>
          <w:rFonts w:cs="Segoe UI"/>
          <w:b/>
          <w:bCs/>
        </w:rPr>
        <w:t xml:space="preserve"> Control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4DA75112" w:rsidR="00282B76" w:rsidRDefault="00282B76" w:rsidP="00282B76">
      <w:pPr>
        <w:pStyle w:val="Heading2"/>
      </w:pPr>
      <w:r>
        <w:lastRenderedPageBreak/>
        <w:t xml:space="preserve">Step </w:t>
      </w:r>
      <w:r w:rsidR="00831382">
        <w:t>11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5C11774A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831382">
        <w:rPr>
          <w:rFonts w:ascii="Consolas" w:hAnsi="Consolas"/>
          <w:b/>
          <w:bCs/>
        </w:rPr>
        <w:t>Matrix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FE79CA">
        <w:rPr>
          <w:rFonts w:ascii="Consolas" w:hAnsi="Consolas" w:cs="Segoe UI"/>
          <w:b/>
          <w:bCs/>
        </w:rPr>
        <w:t>Matrix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831382">
        <w:rPr>
          <w:rFonts w:ascii="Consolas" w:hAnsi="Consolas" w:cs="Segoe UI"/>
          <w:b/>
          <w:bCs/>
        </w:rPr>
        <w:t>Add</w:t>
      </w:r>
      <w:r w:rsidR="00AF3238">
        <w:rPr>
          <w:rFonts w:ascii="Consolas" w:hAnsi="Consolas" w:cs="Segoe UI"/>
          <w:b/>
          <w:bCs/>
        </w:rPr>
        <w:t xml:space="preserve"> Element &amp; Add </w:t>
      </w:r>
      <w:r w:rsidR="00831382">
        <w:rPr>
          <w:rFonts w:ascii="Consolas" w:hAnsi="Consolas" w:cs="Segoe UI"/>
          <w:b/>
          <w:bCs/>
        </w:rPr>
        <w:t>Section</w:t>
      </w:r>
      <w:r w:rsidR="006A3D25">
        <w:rPr>
          <w:rFonts w:ascii="Consolas" w:hAnsi="Consolas" w:cs="Segoe UI"/>
          <w:b/>
          <w:bCs/>
        </w:rPr>
        <w:t xml:space="preserve"> Method</w:t>
      </w:r>
      <w:r w:rsidR="00AF3238">
        <w:rPr>
          <w:rFonts w:ascii="Consolas" w:hAnsi="Consolas" w:cs="Segoe UI"/>
          <w:b/>
          <w:bCs/>
        </w:rPr>
        <w:t>s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AF3238">
        <w:rPr>
          <w:rFonts w:cs="Segoe UI"/>
          <w:b/>
          <w:bCs/>
        </w:rPr>
        <w:t>s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353DB6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</w:t>
                            </w:r>
                            <w:proofErr w:type="spellStart"/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ft,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p)</w:t>
                            </w:r>
                          </w:p>
                          <w:p w14:paraId="0F8D37E0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7A54E2A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(</w:t>
                            </w:r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BB4672A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2E6A228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ag = name,</w:t>
                            </w:r>
                          </w:p>
                          <w:p w14:paraId="54E7A196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pacity = 0,</w:t>
                            </w:r>
                          </w:p>
                          <w:p w14:paraId="552ED527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X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,</w:t>
                            </w:r>
                          </w:p>
                          <w:p w14:paraId="00B414F6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Y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,</w:t>
                            </w:r>
                          </w:p>
                          <w:p w14:paraId="1794C20A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,</w:t>
                            </w:r>
                          </w:p>
                          <w:p w14:paraId="40E4B49A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,</w:t>
                            </w:r>
                          </w:p>
                          <w:p w14:paraId="20F15B6A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2)</w:t>
                            </w:r>
                          </w:p>
                          <w:p w14:paraId="664CBD09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8FCDFB5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SetBinding</w:t>
                            </w:r>
                            <w:proofErr w:type="spellEnd"/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Shape.FillProperty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()</w:t>
                            </w:r>
                          </w:p>
                          <w:p w14:paraId="081EE9A4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4F5E59D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)),</w:t>
                            </w:r>
                          </w:p>
                          <w:p w14:paraId="087671E2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Mode.TwoWay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2FBA745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</w:p>
                          <w:p w14:paraId="4B4CD66F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5DCB4E64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, left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B8B4C03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, top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9EFE855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;</w:t>
                            </w:r>
                            <w:proofErr w:type="gramEnd"/>
                          </w:p>
                          <w:p w14:paraId="53B0C52B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F88D69E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F9E369F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ction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)</w:t>
                            </w:r>
                          </w:p>
                          <w:p w14:paraId="73A2800C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C174A2A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 =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4850632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 =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E4B9D4E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5DE9DD1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ion =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85924A8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EE010AE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ag = name,</w:t>
                            </w:r>
                          </w:p>
                          <w:p w14:paraId="64ECC045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rows * Size,</w:t>
                            </w:r>
                          </w:p>
                          <w:p w14:paraId="699907D5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columns * Size</w:t>
                            </w:r>
                          </w:p>
                          <w:p w14:paraId="2ECE5E61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E078D93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rows; row++)</w:t>
                            </w:r>
                          </w:p>
                          <w:p w14:paraId="42CF0E2E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C5FC305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lumns; column++)</w:t>
                            </w:r>
                          </w:p>
                          <w:p w14:paraId="20C95529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6D4BE2A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ion.Children.Add</w:t>
                            </w:r>
                            <w:proofErr w:type="spellEnd"/>
                            <w:proofErr w:type="gram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{index}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, x, y));</w:t>
                            </w:r>
                          </w:p>
                          <w:p w14:paraId="0A903AE9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x = x + Size +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padding;</w:t>
                            </w:r>
                            <w:proofErr w:type="gramEnd"/>
                          </w:p>
                          <w:p w14:paraId="5A30B477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ndex+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19881F6F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62AB5E0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x =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F900FF6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= y + Size + 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padding;</w:t>
                            </w:r>
                            <w:proofErr w:type="gramEnd"/>
                          </w:p>
                          <w:p w14:paraId="54C15C68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02EE5B" w14:textId="77777777" w:rsidR="00831382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ion</w:t>
                            </w:r>
                            <w:proofErr w:type="gramStart"/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927530B" w14:textId="207ED41B" w:rsidR="00282B76" w:rsidRPr="00831382" w:rsidRDefault="00831382" w:rsidP="008313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3138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353DB6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Rectangle </w:t>
                      </w:r>
                      <w:proofErr w:type="spellStart"/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left,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top)</w:t>
                      </w:r>
                    </w:p>
                    <w:p w14:paraId="0F8D37E0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7A54E2A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element =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Rectangle(</w:t>
                      </w:r>
                      <w:proofErr w:type="gram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BB4672A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2E6A228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Tag = name,</w:t>
                      </w:r>
                    </w:p>
                    <w:p w14:paraId="54E7A196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Opacity = 0,</w:t>
                      </w:r>
                    </w:p>
                    <w:p w14:paraId="552ED527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RadiusX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= 1,</w:t>
                      </w:r>
                    </w:p>
                    <w:p w14:paraId="00B414F6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RadiusY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= 1,</w:t>
                      </w:r>
                    </w:p>
                    <w:p w14:paraId="1794C20A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,</w:t>
                      </w:r>
                    </w:p>
                    <w:p w14:paraId="40E4B49A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,</w:t>
                      </w:r>
                    </w:p>
                    <w:p w14:paraId="20F15B6A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2)</w:t>
                      </w:r>
                    </w:p>
                    <w:p w14:paraId="664CBD09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8FCDFB5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element.SetBinding</w:t>
                      </w:r>
                      <w:proofErr w:type="spellEnd"/>
                      <w:proofErr w:type="gram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Shape.FillProperty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Binding()</w:t>
                      </w:r>
                    </w:p>
                    <w:p w14:paraId="081EE9A4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4F5E59D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Foreground)),</w:t>
                      </w:r>
                    </w:p>
                    <w:p w14:paraId="087671E2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BindingMode.TwoWay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2FBA745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</w:p>
                    <w:p w14:paraId="4B4CD66F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5DCB4E64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element, left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B8B4C03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element, top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9EFE855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element;</w:t>
                      </w:r>
                      <w:proofErr w:type="gramEnd"/>
                    </w:p>
                    <w:p w14:paraId="53B0C52B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F88D69E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F9E369F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AddSection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name)</w:t>
                      </w:r>
                    </w:p>
                    <w:p w14:paraId="73A2800C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C174A2A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x =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4850632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y =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E4B9D4E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5DE9DD1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section =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85924A8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EE010AE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Tag = name,</w:t>
                      </w:r>
                    </w:p>
                    <w:p w14:paraId="64ECC045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rows * Size,</w:t>
                      </w:r>
                    </w:p>
                    <w:p w14:paraId="699907D5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columns * Size</w:t>
                      </w:r>
                    </w:p>
                    <w:p w14:paraId="2ECE5E61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E078D93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rows; row++)</w:t>
                      </w:r>
                    </w:p>
                    <w:p w14:paraId="42CF0E2E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C5FC305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3138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lumns; column++)</w:t>
                      </w:r>
                    </w:p>
                    <w:p w14:paraId="20C95529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6D4BE2A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section.Children.Add</w:t>
                      </w:r>
                      <w:proofErr w:type="spellEnd"/>
                      <w:proofErr w:type="gram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31382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831382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{index}</w:t>
                      </w:r>
                      <w:r w:rsidRPr="0083138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, x, y));</w:t>
                      </w:r>
                    </w:p>
                    <w:p w14:paraId="0A903AE9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x = x + Size +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padding;</w:t>
                      </w:r>
                      <w:proofErr w:type="gramEnd"/>
                    </w:p>
                    <w:p w14:paraId="5A30B477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ndex+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19881F6F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62AB5E0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x =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F900FF6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    y = y + Size + 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padding;</w:t>
                      </w:r>
                      <w:proofErr w:type="gramEnd"/>
                    </w:p>
                    <w:p w14:paraId="54C15C68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02EE5B" w14:textId="77777777" w:rsidR="00831382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(section</w:t>
                      </w:r>
                      <w:proofErr w:type="gramStart"/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927530B" w14:textId="207ED41B" w:rsidR="00282B76" w:rsidRPr="00831382" w:rsidRDefault="00831382" w:rsidP="008313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3138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681110C8" w:rsidR="006D66BD" w:rsidRPr="00AF3238" w:rsidRDefault="003F07D1" w:rsidP="006D66BD">
      <w:pPr>
        <w:rPr>
          <w:rFonts w:cs="Segoe UI"/>
        </w:rPr>
      </w:pPr>
      <w:r>
        <w:rPr>
          <w:rFonts w:cs="Segoe UI"/>
        </w:rPr>
        <w:t xml:space="preserve">The </w:t>
      </w:r>
      <w:r w:rsidR="00AF3238">
        <w:rPr>
          <w:rFonts w:cs="Segoe UI"/>
          <w:b/>
          <w:bCs/>
        </w:rPr>
        <w:t>Method</w:t>
      </w:r>
      <w:r w:rsidR="00AF3238">
        <w:rPr>
          <w:rFonts w:cs="Segoe UI"/>
        </w:rPr>
        <w:t xml:space="preserve"> </w:t>
      </w:r>
      <w:r w:rsidR="002E0822">
        <w:rPr>
          <w:rFonts w:cs="Segoe UI"/>
        </w:rPr>
        <w:t>of</w:t>
      </w:r>
      <w:r w:rsidR="00AF3238">
        <w:rPr>
          <w:rFonts w:cs="Segoe UI"/>
        </w:rPr>
        <w:t xml:space="preserve"> </w:t>
      </w:r>
      <w:proofErr w:type="spellStart"/>
      <w:r w:rsidR="004035BE" w:rsidRPr="004035BE">
        <w:rPr>
          <w:rFonts w:ascii="Consolas" w:hAnsi="Consolas" w:cs="Segoe UI"/>
          <w:b/>
          <w:bCs/>
        </w:rPr>
        <w:t>AddElement</w:t>
      </w:r>
      <w:proofErr w:type="spellEnd"/>
      <w:r w:rsidR="004035BE">
        <w:rPr>
          <w:rFonts w:cs="Segoe UI"/>
        </w:rPr>
        <w:t xml:space="preserve"> will create an element for the </w:t>
      </w:r>
      <w:r w:rsidR="00831382">
        <w:rPr>
          <w:rFonts w:cs="Segoe UI"/>
          <w:b/>
          <w:bCs/>
        </w:rPr>
        <w:t>Matrix</w:t>
      </w:r>
      <w:r w:rsidR="004035BE" w:rsidRPr="004035BE">
        <w:rPr>
          <w:rFonts w:cs="Segoe UI"/>
          <w:b/>
          <w:bCs/>
        </w:rPr>
        <w:t xml:space="preserve"> Control</w:t>
      </w:r>
      <w:r w:rsidR="00831382">
        <w:rPr>
          <w:rFonts w:cs="Segoe UI"/>
        </w:rPr>
        <w:t xml:space="preserve"> which is used by </w:t>
      </w:r>
      <w:proofErr w:type="spellStart"/>
      <w:r w:rsidR="00831382" w:rsidRPr="00831382">
        <w:rPr>
          <w:rFonts w:ascii="Consolas" w:hAnsi="Consolas" w:cs="Segoe UI"/>
          <w:b/>
          <w:bCs/>
        </w:rPr>
        <w:t>AddSection</w:t>
      </w:r>
      <w:proofErr w:type="spellEnd"/>
      <w:r w:rsidR="00831382"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1EDA4C25" w14:textId="7406CDBB" w:rsidR="00006390" w:rsidRDefault="00006390" w:rsidP="00006390">
      <w:pPr>
        <w:pStyle w:val="Heading2"/>
      </w:pPr>
      <w:r>
        <w:lastRenderedPageBreak/>
        <w:t xml:space="preserve">Step </w:t>
      </w:r>
      <w:r w:rsidR="006F483E">
        <w:t>12</w:t>
      </w:r>
    </w:p>
    <w:p w14:paraId="37A7F598" w14:textId="77777777" w:rsidR="00006390" w:rsidRDefault="00006390" w:rsidP="00006390">
      <w:pPr>
        <w:rPr>
          <w:rFonts w:cs="Segoe UI"/>
          <w:color w:val="000000"/>
        </w:rPr>
      </w:pPr>
    </w:p>
    <w:p w14:paraId="41858D01" w14:textId="01D0D288" w:rsidR="00006390" w:rsidRDefault="00006390" w:rsidP="00006390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FE79CA">
        <w:rPr>
          <w:rFonts w:ascii="Consolas" w:hAnsi="Consolas"/>
          <w:b/>
          <w:bCs/>
        </w:rPr>
        <w:t>Matrix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FE79CA">
        <w:rPr>
          <w:rFonts w:ascii="Consolas" w:hAnsi="Consolas" w:cs="Segoe UI"/>
          <w:b/>
          <w:bCs/>
        </w:rPr>
        <w:t>Matrix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D839D3" w:rsidRPr="00D839D3">
        <w:rPr>
          <w:rFonts w:ascii="Consolas" w:hAnsi="Consolas" w:cs="Segoe UI"/>
          <w:b/>
          <w:bCs/>
        </w:rPr>
        <w:t xml:space="preserve">Set Layout &amp; </w:t>
      </w:r>
      <w:r w:rsidR="001550E4">
        <w:rPr>
          <w:rFonts w:ascii="Consolas" w:hAnsi="Consolas" w:cs="Segoe UI"/>
          <w:b/>
          <w:bCs/>
        </w:rPr>
        <w:t>Add</w:t>
      </w:r>
      <w:r w:rsidR="00D839D3" w:rsidRPr="00D839D3">
        <w:rPr>
          <w:rFonts w:ascii="Consolas" w:hAnsi="Consolas" w:cs="Segoe UI"/>
          <w:b/>
          <w:bCs/>
        </w:rPr>
        <w:t xml:space="preserve"> Layout Methods</w:t>
      </w:r>
      <w:r w:rsidRPr="00751DCE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3B7F2F76" w14:textId="77777777" w:rsidR="00006390" w:rsidRDefault="00006390" w:rsidP="00006390">
      <w:pPr>
        <w:rPr>
          <w:rFonts w:cs="Segoe UI"/>
        </w:rPr>
      </w:pPr>
    </w:p>
    <w:p w14:paraId="194CA261" w14:textId="77777777" w:rsidR="00006390" w:rsidRPr="00BB323D" w:rsidRDefault="00006390" w:rsidP="0000639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608902F" wp14:editId="3190204F">
                <wp:extent cx="6642000" cy="1404620"/>
                <wp:effectExtent l="0" t="0" r="26035" b="12700"/>
                <wp:docPr id="1541918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67692A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Layout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lyph)</w:t>
                            </w:r>
                          </w:p>
                          <w:p w14:paraId="733A3C88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C312A2A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yout = 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ast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Canvas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52B515F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OrDefault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f =&gt; (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f.Tag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name);</w:t>
                            </w:r>
                          </w:p>
                          <w:p w14:paraId="09DD6143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glyphs.IndexOf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glyph);</w:t>
                            </w:r>
                          </w:p>
                          <w:p w14:paraId="0CE90037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] values = table[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</w:p>
                          <w:p w14:paraId="61B9EC49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.Children.Count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; index++)</w:t>
                            </w:r>
                          </w:p>
                          <w:p w14:paraId="34AA901A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E66F849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.Children.Cast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Rectangle&gt;()</w:t>
                            </w:r>
                          </w:p>
                          <w:p w14:paraId="1F4FBCE6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OrDefault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f =&gt; (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f.Tag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{index}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10E75C2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.Opacity</w:t>
                            </w:r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values[index];</w:t>
                            </w:r>
                          </w:p>
                          <w:p w14:paraId="32C861C7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C5BE203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BFA7B4E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5966F5" w14:textId="3DDC1F53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Add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7CF9627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1C02524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rray = _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oCharArray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35DC127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ngth = 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Length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C7BE4C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 = 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length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FDC4E3D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 !</w:t>
                            </w:r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= length)</w:t>
                            </w:r>
                          </w:p>
                          <w:p w14:paraId="31B251D4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0F9F96D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lear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0E2820C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)</w:t>
                            </w:r>
                          </w:p>
                          <w:p w14:paraId="7CA3C9B7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27E7D00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ction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oString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398E24DE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D293783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count = </w:t>
                            </w:r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length;</w:t>
                            </w:r>
                            <w:proofErr w:type="gramEnd"/>
                          </w:p>
                          <w:p w14:paraId="51434E6B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E2430B2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)</w:t>
                            </w:r>
                          </w:p>
                          <w:p w14:paraId="6D6CDDA0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47F2F7A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Layout</w:t>
                            </w:r>
                            <w:proofErr w:type="spell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oString</w:t>
                            </w:r>
                            <w:proofErr w:type="spellEnd"/>
                            <w:proofErr w:type="gramEnd"/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(), array[item]);</w:t>
                            </w:r>
                          </w:p>
                          <w:p w14:paraId="1E4D019C" w14:textId="77777777" w:rsidR="00CB2D06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7A97627" w14:textId="0B43908C" w:rsidR="00006390" w:rsidRPr="00CB2D06" w:rsidRDefault="00CB2D06" w:rsidP="00CB2D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B2D0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08902F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67692A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SetLayout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glyph)</w:t>
                      </w:r>
                    </w:p>
                    <w:p w14:paraId="733A3C88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C312A2A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layout = 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Children.Cast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&lt;Canvas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52B515F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FirstOrDefault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f =&gt; (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f.Tag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== name);</w:t>
                      </w:r>
                    </w:p>
                    <w:p w14:paraId="09DD6143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pos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glyphs.IndexOf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glyph);</w:t>
                      </w:r>
                    </w:p>
                    <w:p w14:paraId="0CE90037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] values = table[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pos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</w:p>
                    <w:p w14:paraId="61B9EC49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layout.Children.Count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; index++)</w:t>
                      </w:r>
                    </w:p>
                    <w:p w14:paraId="34AA901A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E66F849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layout.Children.Cast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&lt;Rectangle&gt;()</w:t>
                      </w:r>
                    </w:p>
                    <w:p w14:paraId="1F4FBCE6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FirstOrDefault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f =&gt; (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f.Tag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r w:rsidRPr="00CB2D06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CB2D06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{index}</w:t>
                      </w:r>
                      <w:r w:rsidRPr="00CB2D06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10E75C2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.Opacity</w:t>
                      </w:r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= values[index];</w:t>
                      </w:r>
                    </w:p>
                    <w:p w14:paraId="32C861C7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C5BE203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BFA7B4E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5966F5" w14:textId="3DDC1F53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ascadia Mono"/>
                          <w:color w:val="000000"/>
                        </w:rPr>
                        <w:t>Add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Layout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7CF9627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1C02524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array = _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value.ToCharArray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35DC127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length = 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array.Length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C7BE4C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list = 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0, length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FDC4E3D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count !</w:t>
                      </w:r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= length)</w:t>
                      </w:r>
                    </w:p>
                    <w:p w14:paraId="31B251D4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0F9F96D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Children.Clear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0E2820C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list)</w:t>
                      </w:r>
                    </w:p>
                    <w:p w14:paraId="7CA3C9B7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27E7D00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AddSection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item.ToString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398E24DE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D293783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_count = </w:t>
                      </w:r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length;</w:t>
                      </w:r>
                      <w:proofErr w:type="gramEnd"/>
                    </w:p>
                    <w:p w14:paraId="51434E6B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E2430B2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CB2D0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list)</w:t>
                      </w:r>
                    </w:p>
                    <w:p w14:paraId="6D6CDDA0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47F2F7A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SetLayout</w:t>
                      </w:r>
                      <w:proofErr w:type="spell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item.ToString</w:t>
                      </w:r>
                      <w:proofErr w:type="spellEnd"/>
                      <w:proofErr w:type="gramEnd"/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(), array[item]);</w:t>
                      </w:r>
                    </w:p>
                    <w:p w14:paraId="1E4D019C" w14:textId="77777777" w:rsidR="00CB2D06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7A97627" w14:textId="0B43908C" w:rsidR="00006390" w:rsidRPr="00CB2D06" w:rsidRDefault="00CB2D06" w:rsidP="00CB2D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B2D0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FE14EB" w14:textId="77777777" w:rsidR="00006390" w:rsidRDefault="00006390" w:rsidP="00006390"/>
    <w:p w14:paraId="4D753F41" w14:textId="6A08867B" w:rsidR="00006390" w:rsidRPr="00526B8B" w:rsidRDefault="002A662E" w:rsidP="00006390">
      <w:pPr>
        <w:rPr>
          <w:rFonts w:cs="Segoe UI"/>
        </w:rPr>
      </w:pPr>
      <w:r>
        <w:rPr>
          <w:rFonts w:cs="Segoe UI"/>
        </w:rPr>
        <w:t xml:space="preserve">The </w:t>
      </w:r>
      <w:r w:rsidR="00006390" w:rsidRPr="002A662E">
        <w:rPr>
          <w:rFonts w:cs="Segoe UI"/>
          <w:b/>
          <w:bCs/>
        </w:rPr>
        <w:t>Method</w:t>
      </w:r>
      <w:r w:rsidR="00006390">
        <w:rPr>
          <w:rFonts w:cs="Segoe UI"/>
        </w:rPr>
        <w:t xml:space="preserve"> of </w:t>
      </w:r>
      <w:proofErr w:type="spellStart"/>
      <w:r w:rsidR="00006390">
        <w:rPr>
          <w:rFonts w:ascii="Consolas" w:hAnsi="Consolas" w:cs="Segoe UI"/>
          <w:b/>
          <w:bCs/>
        </w:rPr>
        <w:t>Set</w:t>
      </w:r>
      <w:r w:rsidR="00CB2D06">
        <w:rPr>
          <w:rFonts w:ascii="Consolas" w:hAnsi="Consolas" w:cs="Segoe UI"/>
          <w:b/>
          <w:bCs/>
        </w:rPr>
        <w:t>Layout</w:t>
      </w:r>
      <w:proofErr w:type="spellEnd"/>
      <w:r w:rsidR="00006390">
        <w:rPr>
          <w:rFonts w:cs="Segoe UI"/>
        </w:rPr>
        <w:t xml:space="preserve"> </w:t>
      </w:r>
      <w:r w:rsidR="00066D2B">
        <w:rPr>
          <w:rFonts w:cs="Segoe UI"/>
        </w:rPr>
        <w:t>will</w:t>
      </w:r>
      <w:r w:rsidR="00526B8B">
        <w:rPr>
          <w:rFonts w:cs="Segoe UI"/>
        </w:rPr>
        <w:t xml:space="preserve"> display the appropriate value</w:t>
      </w:r>
      <w:r w:rsidR="00066D2B">
        <w:rPr>
          <w:rFonts w:cs="Segoe UI"/>
        </w:rPr>
        <w:t xml:space="preserve"> for the </w:t>
      </w:r>
      <w:r w:rsidR="00066D2B" w:rsidRPr="00066D2B">
        <w:rPr>
          <w:rFonts w:cs="Segoe UI"/>
          <w:b/>
          <w:bCs/>
        </w:rPr>
        <w:t>Matrix Control</w:t>
      </w:r>
      <w:r w:rsidR="00526B8B">
        <w:rPr>
          <w:rFonts w:cs="Segoe UI"/>
        </w:rPr>
        <w:t xml:space="preserve"> by setting the </w:t>
      </w:r>
      <w:r w:rsidR="00526B8B" w:rsidRPr="00526B8B">
        <w:rPr>
          <w:rFonts w:ascii="Consolas" w:hAnsi="Consolas" w:cs="Segoe UI"/>
          <w:b/>
          <w:bCs/>
        </w:rPr>
        <w:t>Opacity</w:t>
      </w:r>
      <w:r w:rsidR="00526B8B">
        <w:rPr>
          <w:rFonts w:cs="Segoe UI"/>
        </w:rPr>
        <w:t xml:space="preserve"> and </w:t>
      </w:r>
      <w:proofErr w:type="spellStart"/>
      <w:r w:rsidR="00CB2D06">
        <w:rPr>
          <w:rFonts w:ascii="Consolas" w:hAnsi="Consolas" w:cs="Segoe UI"/>
          <w:b/>
          <w:bCs/>
        </w:rPr>
        <w:t>AddLayout</w:t>
      </w:r>
      <w:proofErr w:type="spellEnd"/>
      <w:r w:rsidR="00526B8B">
        <w:rPr>
          <w:rFonts w:cs="Segoe UI"/>
        </w:rPr>
        <w:t xml:space="preserve"> will </w:t>
      </w:r>
      <w:r w:rsidR="00CB2D06">
        <w:rPr>
          <w:rFonts w:cs="Segoe UI"/>
        </w:rPr>
        <w:t>setup the display of</w:t>
      </w:r>
      <w:r w:rsidR="00526B8B">
        <w:rPr>
          <w:rFonts w:cs="Segoe UI"/>
        </w:rPr>
        <w:t xml:space="preserve"> the </w:t>
      </w:r>
      <w:r w:rsidR="00CB2D06">
        <w:rPr>
          <w:rFonts w:cs="Segoe UI"/>
          <w:b/>
          <w:bCs/>
        </w:rPr>
        <w:t>Matrix</w:t>
      </w:r>
      <w:r w:rsidR="00526B8B" w:rsidRPr="00526B8B">
        <w:rPr>
          <w:rFonts w:cs="Segoe UI"/>
          <w:b/>
          <w:bCs/>
        </w:rPr>
        <w:t xml:space="preserve"> Control</w:t>
      </w:r>
      <w:r w:rsidR="00526B8B">
        <w:rPr>
          <w:rFonts w:cs="Segoe UI"/>
        </w:rPr>
        <w:t>.</w:t>
      </w:r>
    </w:p>
    <w:p w14:paraId="3D3EEC6E" w14:textId="77777777" w:rsidR="00006390" w:rsidRDefault="0000639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6F9A354" w14:textId="6490D8E5" w:rsidR="009E4393" w:rsidRDefault="009E4393" w:rsidP="009E4393">
      <w:pPr>
        <w:pStyle w:val="Heading2"/>
      </w:pPr>
      <w:r>
        <w:lastRenderedPageBreak/>
        <w:t xml:space="preserve">Step </w:t>
      </w:r>
      <w:r w:rsidR="00526B8B">
        <w:t>1</w:t>
      </w:r>
      <w:r w:rsidR="00724C70">
        <w:t>3</w:t>
      </w:r>
    </w:p>
    <w:p w14:paraId="61FBC8FF" w14:textId="77777777" w:rsidR="009E4393" w:rsidRDefault="009E4393" w:rsidP="009E4393">
      <w:pPr>
        <w:rPr>
          <w:rFonts w:cs="Segoe UI"/>
          <w:color w:val="000000"/>
        </w:rPr>
      </w:pPr>
    </w:p>
    <w:p w14:paraId="135AC5AB" w14:textId="70D723CC" w:rsidR="009E4393" w:rsidRPr="00E50EEA" w:rsidRDefault="009E4393" w:rsidP="00E50EEA">
      <w:pPr>
        <w:rPr>
          <w:rFonts w:ascii="Consolas" w:hAnsi="Consolas" w:cs="Segoe UI"/>
          <w:b/>
          <w:bCs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724C70">
        <w:rPr>
          <w:rFonts w:ascii="Consolas" w:hAnsi="Consolas"/>
          <w:b/>
          <w:bCs/>
        </w:rPr>
        <w:t>Matrix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724C70">
        <w:rPr>
          <w:rFonts w:ascii="Consolas" w:hAnsi="Consolas" w:cs="Segoe UI"/>
          <w:b/>
          <w:bCs/>
        </w:rPr>
        <w:t>Matrix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="00E50EEA" w:rsidRPr="00E50EEA">
        <w:rPr>
          <w:rFonts w:ascii="Consolas" w:hAnsi="Consolas" w:cs="Segoe UI"/>
          <w:b/>
          <w:bCs/>
        </w:rPr>
        <w:t>// Value Property</w:t>
      </w:r>
      <w:r w:rsidR="00724C70">
        <w:rPr>
          <w:rFonts w:ascii="Consolas" w:hAnsi="Consolas" w:cs="Segoe UI"/>
          <w:b/>
          <w:bCs/>
        </w:rPr>
        <w:t xml:space="preserve"> &amp; Constructor</w:t>
      </w:r>
      <w:r w:rsidR="00E50EEA" w:rsidRPr="00B767EA">
        <w:rPr>
          <w:rFonts w:cs="Segoe UI"/>
        </w:rPr>
        <w:t xml:space="preserve"> </w:t>
      </w:r>
      <w:r>
        <w:rPr>
          <w:rFonts w:cs="Segoe UI"/>
        </w:rPr>
        <w:t>type the following</w:t>
      </w:r>
      <w:r w:rsidR="00526B8B">
        <w:rPr>
          <w:b/>
          <w:bCs/>
        </w:rPr>
        <w:t xml:space="preserve"> </w:t>
      </w:r>
      <w:r w:rsidR="00724C70">
        <w:rPr>
          <w:b/>
          <w:bCs/>
        </w:rPr>
        <w:t>Property</w:t>
      </w:r>
      <w:r w:rsidR="00E50EEA">
        <w:t xml:space="preserve"> </w:t>
      </w:r>
      <w:r w:rsidR="00BD282A">
        <w:rPr>
          <w:rFonts w:cs="Segoe UI"/>
        </w:rPr>
        <w:t xml:space="preserve">and </w:t>
      </w:r>
      <w:r w:rsidR="00724C70">
        <w:rPr>
          <w:rFonts w:cs="Segoe UI"/>
          <w:b/>
          <w:bCs/>
        </w:rPr>
        <w:t>Constructor</w:t>
      </w:r>
      <w:r>
        <w:rPr>
          <w:rFonts w:cs="Segoe UI"/>
        </w:rPr>
        <w:t>:</w:t>
      </w:r>
    </w:p>
    <w:p w14:paraId="1C5DDB3C" w14:textId="77777777" w:rsidR="009E4393" w:rsidRDefault="009E4393" w:rsidP="009E4393">
      <w:pPr>
        <w:rPr>
          <w:rFonts w:cs="Segoe UI"/>
        </w:rPr>
      </w:pPr>
    </w:p>
    <w:p w14:paraId="57B0436B" w14:textId="77777777" w:rsidR="009E4393" w:rsidRPr="00BB323D" w:rsidRDefault="009E4393" w:rsidP="009E439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15D7E1" wp14:editId="4E07B591">
                <wp:extent cx="6642000" cy="1404620"/>
                <wp:effectExtent l="0" t="0" r="26035" b="12700"/>
                <wp:docPr id="722835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DBC404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</w:t>
                            </w:r>
                          </w:p>
                          <w:p w14:paraId="7DFB729D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68F4D6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; }</w:t>
                            </w:r>
                          </w:p>
                          <w:p w14:paraId="7F857CB2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{ _</w:t>
                            </w:r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= value;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Layout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 }</w:t>
                            </w:r>
                          </w:p>
                          <w:p w14:paraId="3F0DB964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C8E0D91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AB3E28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2B91AF"/>
                              </w:rPr>
                              <w:t>Matrix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47C4D24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A811EE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Orientation =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</w:t>
                            </w:r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DC4A59C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r =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C123CD1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2B41463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terval =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Milliseconds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(250)</w:t>
                            </w:r>
                          </w:p>
                          <w:p w14:paraId="117EFA7A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F5BCBFF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Tick</w:t>
                            </w:r>
                            <w:proofErr w:type="spellEnd"/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,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args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FADDFE3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C72D0AC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 !</w:t>
                            </w:r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Value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BBC1BB7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A803563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rmat = Source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238D0530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40CBD67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time,</w:t>
                            </w:r>
                          </w:p>
                          <w:p w14:paraId="27CB16C0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Date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date,</w:t>
                            </w:r>
                          </w:p>
                          <w:p w14:paraId="353480D1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Date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_time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A3EAD30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ArgumentException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invalid_source</w:t>
                            </w:r>
                            <w:proofErr w:type="spell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186ED6C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;</w:t>
                            </w:r>
                          </w:p>
                          <w:p w14:paraId="004EF9B1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Value = </w:t>
                            </w:r>
                            <w:proofErr w:type="spellStart"/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Now.ToString</w:t>
                            </w:r>
                            <w:proofErr w:type="spellEnd"/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(format);</w:t>
                            </w:r>
                          </w:p>
                          <w:p w14:paraId="70CDAA47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D0A61BA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253EF11" w14:textId="77777777" w:rsidR="00724C70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9E44FCA" w14:textId="5907387D" w:rsidR="009E4393" w:rsidRPr="00724C70" w:rsidRDefault="00724C70" w:rsidP="00724C7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4C7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15D7E1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DBC404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Value</w:t>
                      </w:r>
                    </w:p>
                    <w:p w14:paraId="7DFB729D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68F4D6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_value; }</w:t>
                      </w:r>
                    </w:p>
                    <w:p w14:paraId="7F857CB2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{ _</w:t>
                      </w:r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value = value;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AddLayout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(); }</w:t>
                      </w:r>
                    </w:p>
                    <w:p w14:paraId="3F0DB964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C8E0D91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AB3E28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4C70">
                        <w:rPr>
                          <w:rFonts w:ascii="Consolas" w:hAnsi="Consolas" w:cs="Cascadia Mono"/>
                          <w:color w:val="2B91AF"/>
                        </w:rPr>
                        <w:t>Matrix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47C4D24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A811EE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Orientation =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Orientation.</w:t>
                      </w:r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Horizontal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DC4A59C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timer =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C123CD1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2B41463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Interval =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TimeSpan.FromMilliseconds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(250)</w:t>
                      </w:r>
                    </w:p>
                    <w:p w14:paraId="117EFA7A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F5BCBFF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timer.Tick</w:t>
                      </w:r>
                      <w:proofErr w:type="spellEnd"/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s,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args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FADDFE3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C72D0AC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Source !</w:t>
                      </w:r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Sources.Value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BBC1BB7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A803563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format = Source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238D0530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40CBD67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Sources.Time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=&gt; time,</w:t>
                      </w:r>
                    </w:p>
                    <w:p w14:paraId="27CB16C0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Sources.Date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=&gt; date,</w:t>
                      </w:r>
                    </w:p>
                    <w:p w14:paraId="353480D1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Sources.TimeDate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date_time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A3EAD30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24C7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ArgumentException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invalid_source</w:t>
                      </w:r>
                      <w:proofErr w:type="spell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186ED6C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;</w:t>
                      </w:r>
                    </w:p>
                    <w:p w14:paraId="004EF9B1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Value = </w:t>
                      </w:r>
                      <w:proofErr w:type="spellStart"/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DateTime.Now.ToString</w:t>
                      </w:r>
                      <w:proofErr w:type="spellEnd"/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(format);</w:t>
                      </w:r>
                    </w:p>
                    <w:p w14:paraId="70CDAA47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D0A61BA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253EF11" w14:textId="77777777" w:rsidR="00724C70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9E44FCA" w14:textId="5907387D" w:rsidR="009E4393" w:rsidRPr="00724C70" w:rsidRDefault="00724C70" w:rsidP="00724C7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4C7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1749AC" w14:textId="77777777" w:rsidR="009E4393" w:rsidRDefault="009E4393" w:rsidP="009E4393"/>
    <w:p w14:paraId="78E310F5" w14:textId="11E8F74C" w:rsidR="00E50EEA" w:rsidRDefault="00314474" w:rsidP="00314474">
      <w:r>
        <w:rPr>
          <w:rFonts w:cs="Segoe UI"/>
        </w:rPr>
        <w:t>The</w:t>
      </w:r>
      <w:r w:rsidR="005E535E">
        <w:rPr>
          <w:rFonts w:cs="Segoe UI"/>
        </w:rPr>
        <w:t xml:space="preserve"> </w:t>
      </w:r>
      <w:r w:rsidR="00526B8B" w:rsidRPr="00526B8B">
        <w:rPr>
          <w:rFonts w:cs="Segoe UI"/>
          <w:b/>
          <w:bCs/>
        </w:rPr>
        <w:t>Property</w:t>
      </w:r>
      <w:r w:rsidR="00526B8B">
        <w:rPr>
          <w:rFonts w:cs="Segoe UI"/>
        </w:rPr>
        <w:t xml:space="preserve"> of </w:t>
      </w:r>
      <w:r w:rsidR="00526B8B" w:rsidRPr="00526B8B">
        <w:rPr>
          <w:rFonts w:ascii="Consolas" w:hAnsi="Consolas" w:cs="Segoe UI"/>
          <w:b/>
          <w:bCs/>
        </w:rPr>
        <w:t>Value</w:t>
      </w:r>
      <w:r w:rsidR="00526B8B">
        <w:rPr>
          <w:rFonts w:cs="Segoe UI"/>
        </w:rPr>
        <w:t xml:space="preserve"> will setup the display of the </w:t>
      </w:r>
      <w:r>
        <w:rPr>
          <w:rFonts w:cs="Segoe UI"/>
          <w:b/>
          <w:bCs/>
        </w:rPr>
        <w:t>Matrix</w:t>
      </w:r>
      <w:r w:rsidR="00526B8B" w:rsidRPr="00526B8B">
        <w:rPr>
          <w:rFonts w:cs="Segoe UI"/>
          <w:b/>
          <w:bCs/>
        </w:rPr>
        <w:t xml:space="preserve"> Control</w:t>
      </w:r>
      <w:r w:rsidR="005E535E">
        <w:rPr>
          <w:rFonts w:cs="Segoe UI"/>
        </w:rPr>
        <w:t xml:space="preserve"> using the </w:t>
      </w:r>
      <w:r w:rsidR="005E535E" w:rsidRPr="005E535E">
        <w:rPr>
          <w:rFonts w:cs="Segoe UI"/>
          <w:b/>
          <w:bCs/>
        </w:rPr>
        <w:t>Method</w:t>
      </w:r>
      <w:r w:rsidR="005E535E"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Add</w:t>
      </w:r>
      <w:r w:rsidR="005E535E" w:rsidRPr="005E535E">
        <w:rPr>
          <w:rFonts w:ascii="Consolas" w:hAnsi="Consolas" w:cs="Segoe UI"/>
          <w:b/>
          <w:bCs/>
        </w:rPr>
        <w:t>Layout</w:t>
      </w:r>
      <w:proofErr w:type="spellEnd"/>
      <w:r>
        <w:rPr>
          <w:rFonts w:cs="Segoe UI"/>
        </w:rPr>
        <w:t xml:space="preserve"> and</w:t>
      </w:r>
    </w:p>
    <w:p w14:paraId="3A0E7201" w14:textId="404D4AC2" w:rsidR="00E50EEA" w:rsidRPr="00526B8B" w:rsidRDefault="00314474" w:rsidP="00E50EEA">
      <w:pPr>
        <w:rPr>
          <w:rFonts w:cs="Segoe UI"/>
        </w:rPr>
      </w:pPr>
      <w:r>
        <w:rPr>
          <w:rFonts w:cs="Segoe UI"/>
        </w:rPr>
        <w:t>t</w:t>
      </w:r>
      <w:r w:rsidR="00CE61ED">
        <w:rPr>
          <w:rFonts w:cs="Segoe UI"/>
        </w:rPr>
        <w:t>he</w:t>
      </w:r>
      <w:r w:rsidR="00E50EEA">
        <w:rPr>
          <w:rFonts w:cs="Segoe UI"/>
        </w:rPr>
        <w:t xml:space="preserve"> </w:t>
      </w:r>
      <w:r w:rsidR="00E50EEA">
        <w:rPr>
          <w:rFonts w:cs="Segoe UI"/>
          <w:b/>
          <w:bCs/>
        </w:rPr>
        <w:t>Constructor</w:t>
      </w:r>
      <w:r w:rsidR="00E50EEA">
        <w:rPr>
          <w:rFonts w:cs="Segoe UI"/>
        </w:rPr>
        <w:t xml:space="preserve"> will setup </w:t>
      </w:r>
      <w:r w:rsidR="00CE61ED">
        <w:rPr>
          <w:rFonts w:cs="Segoe UI"/>
        </w:rPr>
        <w:t>a</w:t>
      </w:r>
      <w:r w:rsidR="00E50EEA">
        <w:rPr>
          <w:rFonts w:cs="Segoe UI"/>
        </w:rPr>
        <w:t xml:space="preserve"> </w:t>
      </w:r>
      <w:proofErr w:type="spellStart"/>
      <w:r w:rsidR="00E50EEA" w:rsidRPr="00526B8B">
        <w:rPr>
          <w:rFonts w:ascii="Consolas" w:hAnsi="Consolas" w:cs="Segoe UI"/>
          <w:b/>
          <w:bCs/>
        </w:rPr>
        <w:t>DispatcherTimer</w:t>
      </w:r>
      <w:proofErr w:type="spellEnd"/>
      <w:r w:rsidR="00E50EEA">
        <w:rPr>
          <w:rFonts w:cs="Segoe UI"/>
        </w:rPr>
        <w:t xml:space="preserve"> </w:t>
      </w:r>
      <w:r w:rsidR="00CE61ED">
        <w:rPr>
          <w:rFonts w:cs="Segoe UI"/>
        </w:rPr>
        <w:t xml:space="preserve">to be used to display the </w:t>
      </w:r>
      <w:r w:rsidR="00CE61ED" w:rsidRPr="00CE61ED">
        <w:rPr>
          <w:rFonts w:ascii="Consolas" w:hAnsi="Consolas" w:cs="Segoe UI"/>
          <w:b/>
          <w:bCs/>
        </w:rPr>
        <w:t>Value</w:t>
      </w:r>
      <w:r w:rsidR="00CE61ED">
        <w:rPr>
          <w:rFonts w:cs="Segoe UI"/>
        </w:rPr>
        <w:t xml:space="preserve"> of the </w:t>
      </w:r>
      <w:r>
        <w:rPr>
          <w:rFonts w:cs="Segoe UI"/>
          <w:b/>
          <w:bCs/>
        </w:rPr>
        <w:t>Matrix</w:t>
      </w:r>
      <w:r w:rsidR="00CE61ED" w:rsidRPr="00CE61ED">
        <w:rPr>
          <w:rFonts w:cs="Segoe UI"/>
          <w:b/>
          <w:bCs/>
        </w:rPr>
        <w:t xml:space="preserve"> Control</w:t>
      </w:r>
      <w:r w:rsidR="00CE61ED">
        <w:rPr>
          <w:rFonts w:cs="Segoe UI"/>
        </w:rPr>
        <w:t>.</w:t>
      </w:r>
    </w:p>
    <w:p w14:paraId="203025D9" w14:textId="77777777" w:rsidR="00E50EEA" w:rsidRDefault="00E50E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730BFDD9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314474">
        <w:t>4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5929AB0B">
                  <wp:extent cx="2635197" cy="217060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4A816B7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AA251F">
        <w:t>5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12635558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AA251F">
        <w:t>6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69613E9" w14:textId="77777777" w:rsidR="00AA251F" w:rsidRPr="00AA251F" w:rsidRDefault="00AA251F" w:rsidP="00AA25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A251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6867A7B" w14:textId="77777777" w:rsidR="00AA251F" w:rsidRPr="00AA251F" w:rsidRDefault="00AA251F" w:rsidP="00AA25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5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AA251F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A31515"/>
                              </w:rPr>
                              <w:t>Matrix</w:t>
                            </w:r>
                            <w:proofErr w:type="spellEnd"/>
                            <w:proofErr w:type="gramEnd"/>
                            <w:r w:rsidRPr="00AA251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ource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ime"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0159A4D" w14:textId="77777777" w:rsidR="00AA251F" w:rsidRPr="00AA251F" w:rsidRDefault="00AA251F" w:rsidP="00AA25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A25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AA251F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AA251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A251F">
                              <w:rPr>
                                <w:rFonts w:ascii="Consolas" w:hAnsi="Consolas" w:cs="Cascadia Mono"/>
                                <w:color w:val="FF0000"/>
                              </w:rPr>
                              <w:t>AccentButtonBackground</w:t>
                            </w:r>
                            <w:proofErr w:type="spellEnd"/>
                            <w:r w:rsidRPr="00AA251F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1BCAFDD" w14:textId="47CD38BD" w:rsidR="00454499" w:rsidRPr="00AA251F" w:rsidRDefault="00AA251F" w:rsidP="00AA251F">
                            <w:pPr>
                              <w:pStyle w:val="SourceCode"/>
                              <w:spacing w:after="0"/>
                            </w:pPr>
                            <w:r w:rsidRPr="00AA251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AA251F">
                              <w:rPr>
                                <w:rFonts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AA251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69613E9" w14:textId="77777777" w:rsidR="00AA251F" w:rsidRPr="00AA251F" w:rsidRDefault="00AA251F" w:rsidP="00AA25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A251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6867A7B" w14:textId="77777777" w:rsidR="00AA251F" w:rsidRPr="00AA251F" w:rsidRDefault="00AA251F" w:rsidP="00AA25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5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AA251F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AA251F">
                        <w:rPr>
                          <w:rFonts w:ascii="Consolas" w:hAnsi="Consolas" w:cs="Cascadia Mono"/>
                          <w:color w:val="A31515"/>
                        </w:rPr>
                        <w:t>Matrix</w:t>
                      </w:r>
                      <w:proofErr w:type="spellEnd"/>
                      <w:proofErr w:type="gramEnd"/>
                      <w:r w:rsidRPr="00AA251F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AA251F">
                        <w:rPr>
                          <w:rFonts w:ascii="Consolas" w:hAnsi="Consolas" w:cs="Cascadia Mono"/>
                          <w:color w:val="FF0000"/>
                        </w:rPr>
                        <w:t xml:space="preserve"> Source</w:t>
                      </w:r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="Time"</w:t>
                      </w:r>
                      <w:r w:rsidRPr="00AA25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0159A4D" w14:textId="77777777" w:rsidR="00AA251F" w:rsidRPr="00AA251F" w:rsidRDefault="00AA251F" w:rsidP="00AA25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A251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AA251F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AA251F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AA251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A251F">
                        <w:rPr>
                          <w:rFonts w:ascii="Consolas" w:hAnsi="Consolas" w:cs="Cascadia Mono"/>
                          <w:color w:val="FF0000"/>
                        </w:rPr>
                        <w:t>AccentButtonBackground</w:t>
                      </w:r>
                      <w:proofErr w:type="spellEnd"/>
                      <w:r w:rsidRPr="00AA251F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1BCAFDD" w14:textId="47CD38BD" w:rsidR="00454499" w:rsidRPr="00AA251F" w:rsidRDefault="00AA251F" w:rsidP="00AA251F">
                      <w:pPr>
                        <w:pStyle w:val="SourceCode"/>
                        <w:spacing w:after="0"/>
                      </w:pPr>
                      <w:r w:rsidRPr="00AA251F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AA251F">
                        <w:rPr>
                          <w:rFonts w:cs="Cascadia Mono"/>
                          <w:color w:val="A31515"/>
                        </w:rPr>
                        <w:t>Viewbox</w:t>
                      </w:r>
                      <w:proofErr w:type="spellEnd"/>
                      <w:r w:rsidRPr="00AA251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31BB7330" w:rsidR="00454499" w:rsidRPr="00242357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a </w:t>
      </w:r>
      <w:proofErr w:type="spellStart"/>
      <w:r w:rsidR="00242357">
        <w:rPr>
          <w:rFonts w:ascii="Consolas" w:hAnsi="Consolas"/>
          <w:b/>
          <w:bCs/>
        </w:rPr>
        <w:t>ViewBox</w:t>
      </w:r>
      <w:proofErr w:type="spellEnd"/>
      <w:r w:rsidR="000631C5">
        <w:t xml:space="preserve"> including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AA251F">
        <w:rPr>
          <w:rFonts w:ascii="Consolas" w:hAnsi="Consolas"/>
          <w:b/>
          <w:bCs/>
        </w:rPr>
        <w:t>Matrix</w:t>
      </w:r>
      <w:r w:rsidR="009728F4">
        <w:t xml:space="preserve"> </w:t>
      </w:r>
      <w:r w:rsidR="00CB30AA">
        <w:t>with the</w:t>
      </w:r>
      <w:r w:rsidR="000631C5">
        <w:t xml:space="preserve"> </w:t>
      </w:r>
      <w:r w:rsidR="00243C7D">
        <w:rPr>
          <w:rFonts w:ascii="Consolas" w:hAnsi="Consolas"/>
          <w:b/>
          <w:bCs/>
        </w:rPr>
        <w:t>Source</w:t>
      </w:r>
      <w:r w:rsidR="00242357">
        <w:t xml:space="preserve"> set</w:t>
      </w:r>
      <w:r w:rsidR="00621E6D">
        <w:t xml:space="preserve"> to </w:t>
      </w:r>
      <w:r w:rsidR="00621E6D" w:rsidRPr="00621E6D">
        <w:rPr>
          <w:rFonts w:ascii="Consolas" w:hAnsi="Consolas"/>
          <w:b/>
          <w:bCs/>
        </w:rPr>
        <w:t>Time</w:t>
      </w:r>
      <w:r w:rsidR="00242357">
        <w:t>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396D6BF2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8D253A">
        <w:t>7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64C21A6B">
                  <wp:extent cx="2635197" cy="217060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0FA7C653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8D253A">
        <w:t>8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7BAF6BF6" w:rsidR="00FB4525" w:rsidRDefault="00FB4525" w:rsidP="00FB4525">
      <w:pPr>
        <w:pStyle w:val="Heading2"/>
      </w:pPr>
      <w:r>
        <w:lastRenderedPageBreak/>
        <w:t xml:space="preserve">Step </w:t>
      </w:r>
      <w:r w:rsidR="000F28C4">
        <w:t>1</w:t>
      </w:r>
      <w:r w:rsidR="008D253A">
        <w:t>9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8566632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8D253A" w:rsidRPr="008D253A">
              <w:rPr>
                <w:b/>
                <w:bCs/>
                <w:lang w:val="en-US"/>
              </w:rPr>
              <w:t>Matrix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29186231">
                  <wp:extent cx="1587599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75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2782FB0A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B51683">
        <w:t>20</w:t>
      </w:r>
    </w:p>
    <w:p w14:paraId="47175F12" w14:textId="2714FAF5" w:rsidR="00B554B4" w:rsidRDefault="00B554B4" w:rsidP="00B554B4"/>
    <w:p w14:paraId="6AEC53DB" w14:textId="11883B51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261AD6">
        <w:rPr>
          <w:b/>
          <w:bCs/>
        </w:rPr>
        <w:t>Matrix</w:t>
      </w:r>
      <w:r w:rsidR="00583628">
        <w:rPr>
          <w:b/>
          <w:bCs/>
        </w:rPr>
        <w:t xml:space="preserve"> Control</w:t>
      </w:r>
      <w:r w:rsidR="00902111">
        <w:t xml:space="preserve"> </w:t>
      </w:r>
      <w:r w:rsidR="00621E6D">
        <w:t xml:space="preserve">displaying the current </w:t>
      </w:r>
      <w:r w:rsidR="00621E6D" w:rsidRPr="00621E6D">
        <w:rPr>
          <w:i/>
          <w:iCs/>
        </w:rPr>
        <w:t>Time</w:t>
      </w:r>
      <w:r w:rsidR="00621E6D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F77E74C">
            <wp:extent cx="6645319" cy="357185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9" cy="357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15B0E9B4" w:rsidR="00986C7B" w:rsidRDefault="00F15B60" w:rsidP="00F15B60">
      <w:pPr>
        <w:pStyle w:val="Heading2"/>
      </w:pPr>
      <w:r>
        <w:t xml:space="preserve">Step </w:t>
      </w:r>
      <w:r w:rsidR="00453CFA">
        <w:t>2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613BA9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3B9B0" w14:textId="77777777" w:rsidR="00613BA9" w:rsidRDefault="00613BA9" w:rsidP="00071E16">
      <w:pPr>
        <w:spacing w:line="240" w:lineRule="auto"/>
      </w:pPr>
      <w:r>
        <w:separator/>
      </w:r>
    </w:p>
  </w:endnote>
  <w:endnote w:type="continuationSeparator" w:id="0">
    <w:p w14:paraId="6973E8A6" w14:textId="77777777" w:rsidR="00613BA9" w:rsidRDefault="00613BA9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C7CF6" w14:textId="77777777" w:rsidR="00613BA9" w:rsidRDefault="00613BA9" w:rsidP="00071E16">
      <w:pPr>
        <w:spacing w:line="240" w:lineRule="auto"/>
      </w:pPr>
      <w:r>
        <w:separator/>
      </w:r>
    </w:p>
  </w:footnote>
  <w:footnote w:type="continuationSeparator" w:id="0">
    <w:p w14:paraId="736C374C" w14:textId="77777777" w:rsidR="00613BA9" w:rsidRDefault="00613BA9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11A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2BD4"/>
    <w:rsid w:val="002A662E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700014"/>
    <w:rsid w:val="00700DDF"/>
    <w:rsid w:val="00701011"/>
    <w:rsid w:val="0070287A"/>
    <w:rsid w:val="007042EF"/>
    <w:rsid w:val="00704A47"/>
    <w:rsid w:val="00704A8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53EE"/>
    <w:rsid w:val="0089648D"/>
    <w:rsid w:val="008967A6"/>
    <w:rsid w:val="008971C4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282A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4DB6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CC035-363A-4B98-AA75-DD80FA1B0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740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2T21:36:00Z</dcterms:created>
  <dcterms:modified xsi:type="dcterms:W3CDTF">2024-01-22T21:36:00Z</dcterms:modified>
</cp:coreProperties>
</file>